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14567D" w14:textId="2474283C" w:rsidR="007F52A4" w:rsidRDefault="007F52A4" w:rsidP="007F52A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  <w:r w:rsidRPr="00BB03FA">
        <w:rPr>
          <w:rFonts w:cs="B Mitra" w:hint="cs"/>
          <w:color w:val="3B3838" w:themeColor="background2" w:themeShade="40"/>
          <w:sz w:val="32"/>
          <w:szCs w:val="32"/>
          <w:rtl/>
          <w:lang w:bidi="fa-IR"/>
        </w:rPr>
        <w:t>بسمه تعالی</w:t>
      </w:r>
    </w:p>
    <w:p w14:paraId="74CA8E3E" w14:textId="7BFFEEAC" w:rsidR="00E308FF" w:rsidRPr="00BB03FA" w:rsidRDefault="00E308FF" w:rsidP="0035422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</w:p>
    <w:p w14:paraId="4646B2CE" w14:textId="3FE341B7" w:rsidR="007F52A4" w:rsidRPr="0038091F" w:rsidRDefault="007F52A4" w:rsidP="00D07E03">
      <w:pPr>
        <w:bidi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33E2B997" w14:textId="77777777" w:rsidR="00D07E03" w:rsidRDefault="00D07E03" w:rsidP="00BB4FE5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</w:p>
    <w:p w14:paraId="51193F2C" w14:textId="40C3D582" w:rsidR="007F52A4" w:rsidRPr="00BB03FA" w:rsidRDefault="007F52A4" w:rsidP="00D07E03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  <w:r w:rsidRPr="00BB03FA"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  <w:rtl/>
        </w:rPr>
        <w:t xml:space="preserve">فرم ثبت </w:t>
      </w:r>
      <w:r w:rsidR="00BB3797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>نام در</w:t>
      </w:r>
      <w:r w:rsidR="00BB4FE5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 xml:space="preserve"> چالش </w:t>
      </w:r>
    </w:p>
    <w:p w14:paraId="0E44A36C" w14:textId="576275E7" w:rsidR="006A4DFD" w:rsidRPr="00D06452" w:rsidRDefault="006A4DFD" w:rsidP="006A4DFD">
      <w:pPr>
        <w:bidi/>
        <w:jc w:val="center"/>
        <w:rPr>
          <w:rFonts w:ascii="IranNastaliq" w:hAnsi="IranNastaliq" w:cs="Times New Roman"/>
          <w:b/>
          <w:bCs/>
          <w:color w:val="000000" w:themeColor="text1"/>
          <w:sz w:val="58"/>
          <w:szCs w:val="56"/>
          <w:rtl/>
          <w:lang w:bidi="fa-IR"/>
        </w:rPr>
      </w:pP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  <w:r w:rsidRPr="00D06452">
        <w:rPr>
          <w:rFonts w:ascii="IranNastaliq" w:hAnsi="IranNastaliq" w:cs="Times New Roman" w:hint="cs"/>
          <w:b/>
          <w:bCs/>
          <w:noProof/>
          <w:color w:val="385623" w:themeColor="accent6" w:themeShade="80"/>
          <w:sz w:val="58"/>
          <w:szCs w:val="56"/>
          <w:rtl/>
          <w:lang w:bidi="fa-IR"/>
        </w:rPr>
        <w:t>داده کاوی هوشمند به توان شناختی</w:t>
      </w: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</w:p>
    <w:p w14:paraId="3138E812" w14:textId="77777777" w:rsidR="00BB4FE5" w:rsidRDefault="00BB4FE5" w:rsidP="00BB4FE5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72"/>
          <w:szCs w:val="72"/>
          <w:rtl/>
          <w:lang w:bidi="fa-IR"/>
        </w:rPr>
      </w:pPr>
    </w:p>
    <w:p w14:paraId="2688A69E" w14:textId="7751F7C8" w:rsidR="007F52A4" w:rsidRPr="00BB03FA" w:rsidRDefault="00B12563" w:rsidP="00BB4FE5">
      <w:pPr>
        <w:bidi/>
        <w:jc w:val="center"/>
        <w:rPr>
          <w:rFonts w:ascii="IranNastaliq" w:hAnsi="IranNastaliq" w:cs="IranNastaliq"/>
          <w:b/>
          <w:bCs/>
          <w:color w:val="3B3838" w:themeColor="background2" w:themeShade="40"/>
          <w:sz w:val="44"/>
          <w:szCs w:val="44"/>
          <w:lang w:bidi="fa-IR"/>
        </w:rPr>
      </w:pPr>
      <w:r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سال</w:t>
      </w:r>
      <w:r w:rsidR="007F52A4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 xml:space="preserve"> </w:t>
      </w:r>
      <w:r w:rsidR="00BB4FE5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1398</w:t>
      </w:r>
    </w:p>
    <w:p w14:paraId="1E9B9DD5" w14:textId="5302B6B1" w:rsidR="006A4DFD" w:rsidRDefault="006A4DFD" w:rsidP="006A4DFD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44"/>
          <w:szCs w:val="44"/>
          <w:lang w:bidi="fa-IR"/>
        </w:rPr>
      </w:pPr>
    </w:p>
    <w:p w14:paraId="3CCB2303" w14:textId="20CD9568" w:rsidR="009E194C" w:rsidRDefault="004E742A" w:rsidP="00A42E15">
      <w:pP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</w:pPr>
      <w: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  <w:br w:type="page"/>
      </w:r>
    </w:p>
    <w:p w14:paraId="429388A6" w14:textId="77A035CF" w:rsidR="00361923" w:rsidRPr="00361923" w:rsidRDefault="00186B6D" w:rsidP="00361923">
      <w:pPr>
        <w:pStyle w:val="Heading1"/>
      </w:pPr>
      <w:r w:rsidRPr="00745635">
        <w:rPr>
          <w:rFonts w:hint="cs"/>
          <w:rtl/>
        </w:rPr>
        <w:lastRenderedPageBreak/>
        <w:t xml:space="preserve">معرفی تیم </w:t>
      </w:r>
      <w:r w:rsidR="00745635" w:rsidRPr="00745635">
        <w:rPr>
          <w:rFonts w:hint="cs"/>
          <w:rtl/>
        </w:rPr>
        <w:t>شرکت کننده در چالش</w:t>
      </w:r>
    </w:p>
    <w:tbl>
      <w:tblPr>
        <w:tblStyle w:val="TableGrid"/>
        <w:bidiVisual/>
        <w:tblW w:w="5165" w:type="pct"/>
        <w:tblLook w:val="04A0" w:firstRow="1" w:lastRow="0" w:firstColumn="1" w:lastColumn="0" w:noHBand="0" w:noVBand="1"/>
      </w:tblPr>
      <w:tblGrid>
        <w:gridCol w:w="747"/>
        <w:gridCol w:w="1241"/>
        <w:gridCol w:w="708"/>
        <w:gridCol w:w="1475"/>
        <w:gridCol w:w="1024"/>
        <w:gridCol w:w="1215"/>
        <w:gridCol w:w="1436"/>
        <w:gridCol w:w="1711"/>
        <w:gridCol w:w="3820"/>
      </w:tblGrid>
      <w:tr w:rsidR="000C6652" w14:paraId="76A3AD15" w14:textId="784778BC" w:rsidTr="000C6652">
        <w:tc>
          <w:tcPr>
            <w:tcW w:w="279" w:type="pct"/>
            <w:vAlign w:val="center"/>
          </w:tcPr>
          <w:p w14:paraId="4AF8D4D0" w14:textId="2B71D16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464" w:type="pct"/>
            <w:vAlign w:val="center"/>
          </w:tcPr>
          <w:p w14:paraId="319DE61C" w14:textId="752942E9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E194C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ام و نام خانوادگی</w:t>
            </w:r>
          </w:p>
        </w:tc>
        <w:tc>
          <w:tcPr>
            <w:tcW w:w="265" w:type="pct"/>
            <w:vAlign w:val="center"/>
          </w:tcPr>
          <w:p w14:paraId="1CE305C2" w14:textId="7498E991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قش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در تیم</w:t>
            </w:r>
          </w:p>
        </w:tc>
        <w:tc>
          <w:tcPr>
            <w:tcW w:w="551" w:type="pct"/>
            <w:vAlign w:val="center"/>
          </w:tcPr>
          <w:p w14:paraId="11918B2E" w14:textId="5B655913" w:rsidR="005F12F9" w:rsidRPr="005A4F22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تخصص </w:t>
            </w:r>
            <w:r w:rsidR="005A4F22"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 تیم</w:t>
            </w:r>
          </w:p>
        </w:tc>
        <w:tc>
          <w:tcPr>
            <w:tcW w:w="383" w:type="pct"/>
            <w:vAlign w:val="center"/>
          </w:tcPr>
          <w:p w14:paraId="1795105F" w14:textId="42E1545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شته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تحصیلی</w:t>
            </w:r>
          </w:p>
        </w:tc>
        <w:tc>
          <w:tcPr>
            <w:tcW w:w="454" w:type="pct"/>
            <w:vAlign w:val="center"/>
          </w:tcPr>
          <w:p w14:paraId="4CA1C9E1" w14:textId="74C9BEF2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آخرین مدرک تحصیلی</w:t>
            </w:r>
          </w:p>
        </w:tc>
        <w:tc>
          <w:tcPr>
            <w:tcW w:w="537" w:type="pct"/>
            <w:vAlign w:val="center"/>
          </w:tcPr>
          <w:p w14:paraId="61A02D00" w14:textId="76ACF47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نشگاه</w:t>
            </w:r>
          </w:p>
        </w:tc>
        <w:tc>
          <w:tcPr>
            <w:tcW w:w="640" w:type="pct"/>
            <w:vAlign w:val="center"/>
          </w:tcPr>
          <w:p w14:paraId="75CA8D82" w14:textId="125F3DBE" w:rsidR="005F12F9" w:rsidRPr="009E194C" w:rsidRDefault="00BB03FA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وبایل</w:t>
            </w:r>
          </w:p>
        </w:tc>
        <w:tc>
          <w:tcPr>
            <w:tcW w:w="1428" w:type="pct"/>
            <w:vAlign w:val="center"/>
          </w:tcPr>
          <w:p w14:paraId="68EFCF70" w14:textId="44C549F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یمیل</w:t>
            </w:r>
          </w:p>
        </w:tc>
      </w:tr>
      <w:tr w:rsidR="000C6652" w14:paraId="0F73FD23" w14:textId="52F5E15D" w:rsidTr="000C6652">
        <w:tc>
          <w:tcPr>
            <w:tcW w:w="279" w:type="pct"/>
          </w:tcPr>
          <w:p w14:paraId="4041CB86" w14:textId="487BFF5D" w:rsidR="005F12F9" w:rsidRPr="009E194C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۱</w:t>
            </w:r>
          </w:p>
        </w:tc>
        <w:tc>
          <w:tcPr>
            <w:tcW w:w="464" w:type="pct"/>
          </w:tcPr>
          <w:p w14:paraId="0033FE63" w14:textId="38732472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حمدامین خدامرادی</w:t>
            </w:r>
          </w:p>
        </w:tc>
        <w:tc>
          <w:tcPr>
            <w:tcW w:w="265" w:type="pct"/>
          </w:tcPr>
          <w:p w14:paraId="3157F722" w14:textId="3B4BA31A" w:rsidR="005F12F9" w:rsidRPr="00745635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مدیر تیم</w:t>
            </w:r>
          </w:p>
        </w:tc>
        <w:tc>
          <w:tcPr>
            <w:tcW w:w="551" w:type="pct"/>
          </w:tcPr>
          <w:p w14:paraId="65B2C3E6" w14:textId="4F628D8B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ده کاوی و برنامه‌نویسی</w:t>
            </w:r>
          </w:p>
        </w:tc>
        <w:tc>
          <w:tcPr>
            <w:tcW w:w="383" w:type="pct"/>
          </w:tcPr>
          <w:p w14:paraId="161247A5" w14:textId="15546E1E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565334D2" w14:textId="23186D4F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51D955FA" w14:textId="00CF3009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شهیدبهشتی</w:t>
            </w:r>
          </w:p>
        </w:tc>
        <w:tc>
          <w:tcPr>
            <w:tcW w:w="640" w:type="pct"/>
          </w:tcPr>
          <w:p w14:paraId="511E38C0" w14:textId="242AA346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61643465</w:t>
            </w:r>
          </w:p>
        </w:tc>
        <w:tc>
          <w:tcPr>
            <w:tcW w:w="1428" w:type="pct"/>
          </w:tcPr>
          <w:p w14:paraId="3DD39948" w14:textId="2643A984" w:rsidR="005F12F9" w:rsidRPr="000C6652" w:rsidRDefault="000C6652" w:rsidP="009E194C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  <w:t>Khodamoradi1992@gmail.com</w:t>
            </w:r>
          </w:p>
        </w:tc>
      </w:tr>
      <w:tr w:rsidR="000C6652" w14:paraId="740FC19F" w14:textId="79AC3997" w:rsidTr="000C6652">
        <w:tc>
          <w:tcPr>
            <w:tcW w:w="279" w:type="pct"/>
          </w:tcPr>
          <w:p w14:paraId="5212BA18" w14:textId="58007889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۲</w:t>
            </w:r>
          </w:p>
        </w:tc>
        <w:tc>
          <w:tcPr>
            <w:tcW w:w="464" w:type="pct"/>
          </w:tcPr>
          <w:p w14:paraId="6FC2E3F4" w14:textId="469F0A20" w:rsidR="000C6652" w:rsidRPr="000C6652" w:rsidRDefault="000C6652" w:rsidP="000C6652">
            <w:pPr>
              <w:bidi/>
              <w:jc w:val="center"/>
              <w:rPr>
                <w:rFonts w:ascii="Cambria" w:hAnsi="Cambri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Cambria" w:hAnsi="Cambri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سمیه گل‌محمدی</w:t>
            </w:r>
          </w:p>
        </w:tc>
        <w:tc>
          <w:tcPr>
            <w:tcW w:w="265" w:type="pct"/>
          </w:tcPr>
          <w:p w14:paraId="0F450CC4" w14:textId="379F5C59" w:rsidR="000C6652" w:rsidRPr="00745635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رابط تیم</w:t>
            </w:r>
          </w:p>
        </w:tc>
        <w:tc>
          <w:tcPr>
            <w:tcW w:w="551" w:type="pct"/>
          </w:tcPr>
          <w:p w14:paraId="22B00958" w14:textId="765AB0BA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قتصادسنجی و برنامه‌نویسی</w:t>
            </w:r>
          </w:p>
        </w:tc>
        <w:tc>
          <w:tcPr>
            <w:tcW w:w="383" w:type="pct"/>
          </w:tcPr>
          <w:p w14:paraId="566338A1" w14:textId="23B6444E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37805327" w14:textId="7DE90F30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15A0DE5B" w14:textId="721D636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امه طباطبایی</w:t>
            </w:r>
          </w:p>
        </w:tc>
        <w:tc>
          <w:tcPr>
            <w:tcW w:w="640" w:type="pct"/>
          </w:tcPr>
          <w:p w14:paraId="5102D0C4" w14:textId="67D997B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58309122</w:t>
            </w:r>
          </w:p>
        </w:tc>
        <w:tc>
          <w:tcPr>
            <w:tcW w:w="1428" w:type="pct"/>
          </w:tcPr>
          <w:p w14:paraId="5F2A5F46" w14:textId="6378CB7E" w:rsidR="000C6652" w:rsidRPr="000C6652" w:rsidRDefault="00882317" w:rsidP="000C6652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hyperlink r:id="rId8" w:history="1">
              <w:r w:rsidR="000C6652" w:rsidRPr="00F33CE4">
                <w:rPr>
                  <w:rStyle w:val="Hyperlink"/>
                  <w:rFonts w:cs="B Nazanin"/>
                  <w:b/>
                  <w:bCs/>
                  <w:sz w:val="28"/>
                  <w:szCs w:val="28"/>
                  <w:lang w:bidi="fa-IR"/>
                </w:rPr>
                <w:t>So_gmo@yahoo.com</w:t>
              </w:r>
            </w:hyperlink>
          </w:p>
        </w:tc>
      </w:tr>
    </w:tbl>
    <w:p w14:paraId="0A2F50F9" w14:textId="7319BCC2" w:rsid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44"/>
          <w:szCs w:val="44"/>
          <w:rtl/>
          <w:lang w:bidi="fa-IR"/>
        </w:rPr>
      </w:pPr>
    </w:p>
    <w:p w14:paraId="1360543C" w14:textId="0C6E4162" w:rsidR="00D20412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  <w:r w:rsidRPr="00361923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اطلاعات 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کسب و کار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نوپا </w:t>
      </w:r>
      <w:r w:rsidR="00704FAB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یا شرکت دانش بنیان در صورت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عضویت تیم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3"/>
        <w:gridCol w:w="8277"/>
      </w:tblGrid>
      <w:tr w:rsidR="00D20412" w14:paraId="4BA4D76D" w14:textId="77777777" w:rsidTr="00D20412">
        <w:tc>
          <w:tcPr>
            <w:tcW w:w="4673" w:type="dxa"/>
          </w:tcPr>
          <w:p w14:paraId="5DF00C70" w14:textId="48B37477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ام کسب و کار</w:t>
            </w:r>
          </w:p>
        </w:tc>
        <w:tc>
          <w:tcPr>
            <w:tcW w:w="8277" w:type="dxa"/>
          </w:tcPr>
          <w:p w14:paraId="5D1A0E5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AE6EEC5" w14:textId="77777777" w:rsidTr="00D20412">
        <w:tc>
          <w:tcPr>
            <w:tcW w:w="4673" w:type="dxa"/>
          </w:tcPr>
          <w:p w14:paraId="0DE956CE" w14:textId="206C0586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آدرس وب سایت کسب و کار</w:t>
            </w:r>
          </w:p>
        </w:tc>
        <w:tc>
          <w:tcPr>
            <w:tcW w:w="8277" w:type="dxa"/>
          </w:tcPr>
          <w:p w14:paraId="4BB3C705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3093E41" w14:textId="77777777" w:rsidTr="00D20412">
        <w:tc>
          <w:tcPr>
            <w:tcW w:w="4673" w:type="dxa"/>
          </w:tcPr>
          <w:p w14:paraId="1862E13F" w14:textId="3FB2D99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سال تشکیل کسب و کار</w:t>
            </w:r>
          </w:p>
        </w:tc>
        <w:tc>
          <w:tcPr>
            <w:tcW w:w="8277" w:type="dxa"/>
          </w:tcPr>
          <w:p w14:paraId="2467F40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29613181" w14:textId="77777777" w:rsidTr="00D20412">
        <w:tc>
          <w:tcPr>
            <w:tcW w:w="4673" w:type="dxa"/>
          </w:tcPr>
          <w:p w14:paraId="54A626AB" w14:textId="1E52261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وآوری/محصول /خدمتی که کسب و کار ارائه می‌دهد</w:t>
            </w:r>
          </w:p>
        </w:tc>
        <w:tc>
          <w:tcPr>
            <w:tcW w:w="8277" w:type="dxa"/>
          </w:tcPr>
          <w:p w14:paraId="05264CE9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235978FD" w14:textId="5ED7AEF8" w:rsidR="00361923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</w:p>
    <w:p w14:paraId="5EF2F137" w14:textId="5659BAF2" w:rsidR="007F52A4" w:rsidRDefault="007F52A4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4B65B359" w14:textId="179E4A95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2E9FE32A" w14:textId="46DA7C1A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1FAB2A47" w14:textId="3A33A0DF" w:rsidR="00041AB5" w:rsidRPr="00A13FA3" w:rsidRDefault="00742BEE" w:rsidP="00745635">
      <w:pPr>
        <w:pStyle w:val="Heading1"/>
        <w:rPr>
          <w:rtl/>
        </w:rPr>
      </w:pPr>
      <w:r>
        <w:rPr>
          <w:rFonts w:hint="cs"/>
          <w:rtl/>
        </w:rPr>
        <w:lastRenderedPageBreak/>
        <w:t>توصیف اجمالی طرح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1C4F4F" w:rsidRPr="00317F0D" w14:paraId="19A54D5C" w14:textId="77777777" w:rsidTr="00742BEE">
        <w:tc>
          <w:tcPr>
            <w:tcW w:w="5000" w:type="pct"/>
          </w:tcPr>
          <w:p w14:paraId="2D57ECE8" w14:textId="0E08122E" w:rsidR="001C4F4F" w:rsidRDefault="00745635" w:rsidP="001C4F4F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الف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1C4F4F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ور پژوهش 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(حداکثر </w:t>
            </w:r>
            <w:r w:rsidR="001C4F4F" w:rsidRPr="0088677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2000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19542C17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7D31127" w14:textId="2B83C0BB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34CB522F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13A770F6" w14:textId="1C42412E" w:rsidR="00041AB5" w:rsidRPr="00A13FA3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8462D7" w:rsidRPr="00317F0D" w14:paraId="522AE29C" w14:textId="77777777" w:rsidTr="00F76207">
        <w:trPr>
          <w:trHeight w:val="1341"/>
        </w:trPr>
        <w:tc>
          <w:tcPr>
            <w:tcW w:w="5000" w:type="pct"/>
          </w:tcPr>
          <w:p w14:paraId="712222D1" w14:textId="65E1445A" w:rsidR="008462D7" w:rsidRDefault="00745635" w:rsidP="008462D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ب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ایده  (حداکثر </w:t>
            </w:r>
            <w:r w:rsidR="000C313B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2000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4000E3CF" w14:textId="5F4133B7" w:rsidR="00041AB5" w:rsidRDefault="00041AB5" w:rsidP="00BB4FA1">
            <w:pP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02FBDF57" w14:textId="77777777" w:rsidR="00BB4FA1" w:rsidRPr="00BB4FA1" w:rsidRDefault="00BB4FA1" w:rsidP="00BB4FA1">
            <w:pP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- </w:t>
            </w: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Generated the map of the place where data belongs to.</w:t>
            </w:r>
          </w:p>
          <w:p w14:paraId="13B3CE52" w14:textId="77777777" w:rsidR="00BB4FA1" w:rsidRPr="00BB4FA1" w:rsidRDefault="00BB4FA1" w:rsidP="00BB4FA1">
            <w:pP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- </w:t>
            </w: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Generated heatmap of the user requesting for rides over the week.</w:t>
            </w:r>
          </w:p>
          <w:p w14:paraId="73FEDEBA" w14:textId="77777777" w:rsidR="00BB4FA1" w:rsidRPr="00BB4FA1" w:rsidRDefault="00BB4FA1" w:rsidP="00BB4FA1">
            <w:pP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- </w:t>
            </w: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Generated the hourly, day wise, weekly and monthly plots of user requests.</w:t>
            </w:r>
          </w:p>
          <w:p w14:paraId="6369EA51" w14:textId="7487C8BA" w:rsidR="00041AB5" w:rsidRDefault="00BB4FA1" w:rsidP="00A3489D">
            <w:pP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- </w:t>
            </w:r>
            <w:r w:rsidRPr="00BB4FA1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Although it was not told in the data that to what place the data belongs to, but still I was able to get the location of the place where data belongs, *it was **Manhattan***</w:t>
            </w:r>
            <w:bookmarkStart w:id="0" w:name="_GoBack"/>
            <w:bookmarkEnd w:id="0"/>
          </w:p>
          <w:p w14:paraId="443A19E1" w14:textId="77777777" w:rsidR="00041AB5" w:rsidRPr="00A13FA3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04B5EBFC" w14:textId="1385617D" w:rsidR="008462D7" w:rsidRPr="00A13FA3" w:rsidRDefault="008462D7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8462D7" w:rsidRPr="00317F0D" w14:paraId="3EA2E8C8" w14:textId="77777777" w:rsidTr="00745635">
        <w:trPr>
          <w:trHeight w:val="1812"/>
        </w:trPr>
        <w:tc>
          <w:tcPr>
            <w:tcW w:w="5000" w:type="pct"/>
            <w:tcBorders>
              <w:bottom w:val="single" w:sz="4" w:space="0" w:color="auto"/>
            </w:tcBorders>
          </w:tcPr>
          <w:p w14:paraId="60982D1A" w14:textId="5CC15786" w:rsidR="008462D7" w:rsidRDefault="00745635" w:rsidP="008462D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ج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کیفیت و 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احل </w:t>
            </w:r>
            <w:r w:rsidR="00853255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اجرای طرح</w:t>
            </w:r>
            <w:r w:rsidR="00A84E0D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="00A84E0D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(حداکثر 1000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55999794" w14:textId="4FAC921C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56068D7" w14:textId="7EF9BD31" w:rsidR="008462D7" w:rsidRPr="00A13FA3" w:rsidRDefault="008462D7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F76207" w:rsidRPr="00317F0D" w14:paraId="379D9644" w14:textId="77777777" w:rsidTr="00745635">
        <w:trPr>
          <w:trHeight w:val="1966"/>
        </w:trPr>
        <w:tc>
          <w:tcPr>
            <w:tcW w:w="5000" w:type="pct"/>
            <w:tcBorders>
              <w:top w:val="single" w:sz="4" w:space="0" w:color="auto"/>
            </w:tcBorders>
          </w:tcPr>
          <w:p w14:paraId="6A4DBA85" w14:textId="2B18A6E7" w:rsidR="00F76207" w:rsidRDefault="00745635" w:rsidP="00F7620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lastRenderedPageBreak/>
              <w:t>د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دادگان به کار گرفته شده در این 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طرح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: </w:t>
            </w:r>
          </w:p>
          <w:p w14:paraId="2D1B0EDC" w14:textId="77777777" w:rsidR="00F76207" w:rsidRDefault="00096AEB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جموعه داده‌ی </w:t>
            </w:r>
            <w: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Tap30</w:t>
            </w:r>
          </w:p>
          <w:p w14:paraId="417EC6CE" w14:textId="6B72C5CC" w:rsidR="00622A43" w:rsidRPr="00A13FA3" w:rsidRDefault="00622A43" w:rsidP="00622A43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</w:tbl>
    <w:p w14:paraId="1C599CA5" w14:textId="34DB2D80" w:rsidR="00EE44E5" w:rsidRDefault="00EE44E5" w:rsidP="00EE44E5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p w14:paraId="7FE88DDD" w14:textId="3B3DD678" w:rsidR="005E68B6" w:rsidRDefault="00D0722F" w:rsidP="00745635">
      <w:pPr>
        <w:pStyle w:val="Heading1"/>
        <w:rPr>
          <w:rtl/>
        </w:rPr>
      </w:pPr>
      <w:r>
        <w:rPr>
          <w:rFonts w:hint="cs"/>
          <w:rtl/>
        </w:rPr>
        <w:t>تعهد</w:t>
      </w:r>
      <w:r w:rsidR="00745635">
        <w:rPr>
          <w:rFonts w:hint="cs"/>
          <w:rtl/>
        </w:rPr>
        <w:t>ات</w:t>
      </w:r>
    </w:p>
    <w:p w14:paraId="0E5E1B5A" w14:textId="376B8CA4" w:rsidR="00D0722F" w:rsidRDefault="00D0722F" w:rsidP="00622A43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ینجانب </w:t>
      </w:r>
      <w:r w:rsidR="00622A43">
        <w:rPr>
          <w:rFonts w:cs="B Nazanin" w:hint="cs"/>
          <w:color w:val="000000" w:themeColor="text1"/>
          <w:sz w:val="24"/>
          <w:szCs w:val="24"/>
          <w:rtl/>
          <w:lang w:bidi="fa-IR"/>
        </w:rPr>
        <w:t>محمدامین خدامراد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عنوان مدیر تیم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>با امضای این فرم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لیه مندرجات آن</w:t>
      </w:r>
      <w:r w:rsidRPr="00842F4F">
        <w:rPr>
          <w:rFonts w:cs="B Nazanin"/>
          <w:color w:val="000000" w:themeColor="text1"/>
          <w:sz w:val="24"/>
          <w:szCs w:val="24"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را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ز نظر صحت و دقت 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تایید می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نمایم.</w:t>
      </w:r>
    </w:p>
    <w:p w14:paraId="4F920A90" w14:textId="77777777" w:rsidR="00C31FCB" w:rsidRPr="00EE44E5" w:rsidRDefault="00C31FCB" w:rsidP="00C31FCB">
      <w:pPr>
        <w:bidi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01658B" w:rsidRPr="00BD69EC" w14:paraId="020819EB" w14:textId="77777777" w:rsidTr="006E3A02">
        <w:trPr>
          <w:trHeight w:val="1757"/>
        </w:trPr>
        <w:tc>
          <w:tcPr>
            <w:tcW w:w="5000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31EBBEA" w14:textId="77777777" w:rsidR="0001658B" w:rsidRPr="00842F4F" w:rsidRDefault="0001658B" w:rsidP="006E3A0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  <w:p w14:paraId="0D1BE40A" w14:textId="674A3703" w:rsidR="0001658B" w:rsidRPr="00E872D4" w:rsidRDefault="0001658B" w:rsidP="00622A4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نام و نام خانوادگی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622A4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مدامین خدامرادی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Pr="00842F4F">
              <w:rPr>
                <w:rFonts w:cs="B Nazanin"/>
                <w:color w:val="000000" w:themeColor="text1"/>
                <w:sz w:val="22"/>
                <w:szCs w:val="22"/>
              </w:rPr>
              <w:t xml:space="preserve">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امضا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تا</w:t>
            </w:r>
            <w:r w:rsidR="00622A43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ریخ: ۲۴/۰۸/۱۳۹۸</w:t>
            </w:r>
          </w:p>
        </w:tc>
      </w:tr>
    </w:tbl>
    <w:p w14:paraId="4632D31F" w14:textId="538DF3F3" w:rsidR="00A12C8E" w:rsidRPr="00B70ABB" w:rsidRDefault="00A12C8E" w:rsidP="00E872D4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sectPr w:rsidR="00A12C8E" w:rsidRPr="00B70ABB" w:rsidSect="00745635">
      <w:headerReference w:type="default" r:id="rId9"/>
      <w:footerReference w:type="default" r:id="rId10"/>
      <w:pgSz w:w="15840" w:h="12240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6E7A0" w14:textId="77777777" w:rsidR="00882317" w:rsidRDefault="00882317" w:rsidP="00D32A41">
      <w:pPr>
        <w:spacing w:after="0" w:line="240" w:lineRule="auto"/>
      </w:pPr>
      <w:r>
        <w:separator/>
      </w:r>
    </w:p>
  </w:endnote>
  <w:endnote w:type="continuationSeparator" w:id="0">
    <w:p w14:paraId="78420C07" w14:textId="77777777" w:rsidR="00882317" w:rsidRDefault="00882317" w:rsidP="00D3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7830765"/>
      <w:docPartObj>
        <w:docPartGallery w:val="Page Numbers (Bottom of Page)"/>
        <w:docPartUnique/>
      </w:docPartObj>
    </w:sdtPr>
    <w:sdtEndPr>
      <w:rPr>
        <w:noProof/>
        <w:color w:val="385623" w:themeColor="accent6" w:themeShade="80"/>
      </w:rPr>
    </w:sdtEndPr>
    <w:sdtContent>
      <w:p w14:paraId="7E03275C" w14:textId="206F8706" w:rsidR="002F2896" w:rsidRDefault="002F2896" w:rsidP="00AE4AD3">
        <w:pPr>
          <w:pStyle w:val="Footer"/>
          <w:jc w:val="center"/>
        </w:pPr>
        <w:r w:rsidRPr="00745635">
          <w:rPr>
            <w:b/>
            <w:bCs/>
            <w:color w:val="385623" w:themeColor="accent6" w:themeShade="80"/>
          </w:rPr>
          <w:fldChar w:fldCharType="begin"/>
        </w:r>
        <w:r w:rsidRPr="00745635">
          <w:rPr>
            <w:b/>
            <w:bCs/>
            <w:color w:val="385623" w:themeColor="accent6" w:themeShade="80"/>
          </w:rPr>
          <w:instrText xml:space="preserve"> PAGE   \* MERGEFORMAT </w:instrText>
        </w:r>
        <w:r w:rsidRPr="00745635">
          <w:rPr>
            <w:b/>
            <w:bCs/>
            <w:color w:val="385623" w:themeColor="accent6" w:themeShade="80"/>
          </w:rPr>
          <w:fldChar w:fldCharType="separate"/>
        </w:r>
        <w:r w:rsidR="00A3489D">
          <w:rPr>
            <w:b/>
            <w:bCs/>
            <w:noProof/>
            <w:color w:val="385623" w:themeColor="accent6" w:themeShade="80"/>
          </w:rPr>
          <w:t>5</w:t>
        </w:r>
        <w:r w:rsidRPr="00745635">
          <w:rPr>
            <w:b/>
            <w:bCs/>
            <w:noProof/>
            <w:color w:val="385623" w:themeColor="accent6" w:themeShade="80"/>
          </w:rPr>
          <w:fldChar w:fldCharType="end"/>
        </w:r>
      </w:p>
    </w:sdtContent>
  </w:sdt>
  <w:p w14:paraId="5A09EDBB" w14:textId="77777777" w:rsidR="002F2896" w:rsidRDefault="002F2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78241" w14:textId="77777777" w:rsidR="00882317" w:rsidRDefault="00882317" w:rsidP="00D32A41">
      <w:pPr>
        <w:spacing w:after="0" w:line="240" w:lineRule="auto"/>
      </w:pPr>
      <w:r>
        <w:separator/>
      </w:r>
    </w:p>
  </w:footnote>
  <w:footnote w:type="continuationSeparator" w:id="0">
    <w:p w14:paraId="0ADDAAC2" w14:textId="77777777" w:rsidR="00882317" w:rsidRDefault="00882317" w:rsidP="00D3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22A48" w14:textId="13DBA068" w:rsidR="002F2896" w:rsidRPr="00745635" w:rsidRDefault="00745635" w:rsidP="00AE4AD3">
    <w:pPr>
      <w:pStyle w:val="Header"/>
      <w:jc w:val="center"/>
      <w:rPr>
        <w:rFonts w:ascii="B Nazanin" w:hAnsi="B Nazanin" w:cs="B Nazanin"/>
        <w:b/>
        <w:bCs/>
        <w:color w:val="385623" w:themeColor="accent6" w:themeShade="80"/>
        <w:sz w:val="24"/>
        <w:szCs w:val="24"/>
      </w:rPr>
    </w:pPr>
    <w:r w:rsidRPr="00745635">
      <w:rPr>
        <w:rFonts w:ascii="B Nazanin" w:hAnsi="B Nazanin" w:cs="B Nazanin" w:hint="cs"/>
        <w:b/>
        <w:bCs/>
        <w:color w:val="385623" w:themeColor="accent6" w:themeShade="80"/>
        <w:sz w:val="24"/>
        <w:szCs w:val="24"/>
        <w:rtl/>
      </w:rPr>
      <w:t>فرم ثبت نام در چالش: داده کاوی هوشمند به توان شناختی</w:t>
    </w:r>
  </w:p>
  <w:p w14:paraId="1FDCF642" w14:textId="77777777" w:rsidR="002F2896" w:rsidRDefault="002F28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E61"/>
    <w:multiLevelType w:val="hybridMultilevel"/>
    <w:tmpl w:val="D436DDE6"/>
    <w:lvl w:ilvl="0" w:tplc="6E4AA3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FB2BDC"/>
    <w:multiLevelType w:val="hybridMultilevel"/>
    <w:tmpl w:val="A0845A4E"/>
    <w:lvl w:ilvl="0" w:tplc="18723C5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E49F7"/>
    <w:multiLevelType w:val="hybridMultilevel"/>
    <w:tmpl w:val="91C0FA96"/>
    <w:lvl w:ilvl="0" w:tplc="29DAF5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2F51E11"/>
    <w:multiLevelType w:val="multilevel"/>
    <w:tmpl w:val="78804312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B4642"/>
    <w:multiLevelType w:val="multilevel"/>
    <w:tmpl w:val="869A4F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A40659"/>
    <w:multiLevelType w:val="hybridMultilevel"/>
    <w:tmpl w:val="4E2A28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637118A"/>
    <w:multiLevelType w:val="hybridMultilevel"/>
    <w:tmpl w:val="1B1C7B14"/>
    <w:lvl w:ilvl="0" w:tplc="2D66EA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8B2565"/>
    <w:multiLevelType w:val="hybridMultilevel"/>
    <w:tmpl w:val="8C449B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FE3CA0"/>
    <w:multiLevelType w:val="hybridMultilevel"/>
    <w:tmpl w:val="0810982E"/>
    <w:lvl w:ilvl="0" w:tplc="8F2E5B9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BF2F00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6203EC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70183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A0194A"/>
    <w:multiLevelType w:val="multilevel"/>
    <w:tmpl w:val="5CB897F6"/>
    <w:lvl w:ilvl="0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E97FC0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0E450E27"/>
    <w:multiLevelType w:val="hybridMultilevel"/>
    <w:tmpl w:val="5840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33C8F"/>
    <w:multiLevelType w:val="hybridMultilevel"/>
    <w:tmpl w:val="00E22C58"/>
    <w:lvl w:ilvl="0" w:tplc="13B2DDE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4E6871"/>
    <w:multiLevelType w:val="hybridMultilevel"/>
    <w:tmpl w:val="F1BEB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4F7914"/>
    <w:multiLevelType w:val="hybridMultilevel"/>
    <w:tmpl w:val="ABF45736"/>
    <w:lvl w:ilvl="0" w:tplc="2EA4C0D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7913E4"/>
    <w:multiLevelType w:val="hybridMultilevel"/>
    <w:tmpl w:val="6DC8F48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F069BE"/>
    <w:multiLevelType w:val="multilevel"/>
    <w:tmpl w:val="0B4E21FA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CE487A"/>
    <w:multiLevelType w:val="hybridMultilevel"/>
    <w:tmpl w:val="A4B8B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FF26F6"/>
    <w:multiLevelType w:val="hybridMultilevel"/>
    <w:tmpl w:val="E9644516"/>
    <w:lvl w:ilvl="0" w:tplc="244E4E5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911CF7"/>
    <w:multiLevelType w:val="hybridMultilevel"/>
    <w:tmpl w:val="AD7279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C02333"/>
    <w:multiLevelType w:val="multilevel"/>
    <w:tmpl w:val="B68E0DEA"/>
    <w:lvl w:ilvl="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106A94"/>
    <w:multiLevelType w:val="hybridMultilevel"/>
    <w:tmpl w:val="1AFC7834"/>
    <w:lvl w:ilvl="0" w:tplc="60D2C0CE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710704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8BB0270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7D78C4"/>
    <w:multiLevelType w:val="hybridMultilevel"/>
    <w:tmpl w:val="71E27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8E096B"/>
    <w:multiLevelType w:val="multilevel"/>
    <w:tmpl w:val="11E263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A1E2194"/>
    <w:multiLevelType w:val="hybridMultilevel"/>
    <w:tmpl w:val="97FC3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2CE470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A2E0E80"/>
    <w:multiLevelType w:val="multilevel"/>
    <w:tmpl w:val="798E9758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A974ED5"/>
    <w:multiLevelType w:val="hybridMultilevel"/>
    <w:tmpl w:val="11E2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AB9677F"/>
    <w:multiLevelType w:val="hybridMultilevel"/>
    <w:tmpl w:val="8C0886BE"/>
    <w:lvl w:ilvl="0" w:tplc="7B62CAA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E165E7"/>
    <w:multiLevelType w:val="hybridMultilevel"/>
    <w:tmpl w:val="41D891B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B750EA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BC2130A"/>
    <w:multiLevelType w:val="hybridMultilevel"/>
    <w:tmpl w:val="4F200AD8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C6A4BB6"/>
    <w:multiLevelType w:val="hybridMultilevel"/>
    <w:tmpl w:val="B73CF6B4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DD36C0D"/>
    <w:multiLevelType w:val="hybridMultilevel"/>
    <w:tmpl w:val="DBB6845A"/>
    <w:lvl w:ilvl="0" w:tplc="59E29C0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E5C6688"/>
    <w:multiLevelType w:val="multilevel"/>
    <w:tmpl w:val="611600D0"/>
    <w:lvl w:ilvl="0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1F730CA"/>
    <w:multiLevelType w:val="hybridMultilevel"/>
    <w:tmpl w:val="10865E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22060115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23B63B65"/>
    <w:multiLevelType w:val="hybridMultilevel"/>
    <w:tmpl w:val="8DC8BE98"/>
    <w:lvl w:ilvl="0" w:tplc="7B7A6E6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4C30957"/>
    <w:multiLevelType w:val="hybridMultilevel"/>
    <w:tmpl w:val="EF4835E4"/>
    <w:lvl w:ilvl="0" w:tplc="D77AE8B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4DC46D9"/>
    <w:multiLevelType w:val="hybridMultilevel"/>
    <w:tmpl w:val="F47A8C58"/>
    <w:lvl w:ilvl="0" w:tplc="2E0E4704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50902B9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6925628"/>
    <w:multiLevelType w:val="hybridMultilevel"/>
    <w:tmpl w:val="17A20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75652A9"/>
    <w:multiLevelType w:val="hybridMultilevel"/>
    <w:tmpl w:val="BA4682A4"/>
    <w:lvl w:ilvl="0" w:tplc="74FA226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86443D6"/>
    <w:multiLevelType w:val="hybridMultilevel"/>
    <w:tmpl w:val="46D0F430"/>
    <w:lvl w:ilvl="0" w:tplc="A936F40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8E359E6"/>
    <w:multiLevelType w:val="hybridMultilevel"/>
    <w:tmpl w:val="3F8073A6"/>
    <w:lvl w:ilvl="0" w:tplc="91107D9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9D466D5"/>
    <w:multiLevelType w:val="hybridMultilevel"/>
    <w:tmpl w:val="AFCCD3F0"/>
    <w:lvl w:ilvl="0" w:tplc="721ADDE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A0379BF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AA12738"/>
    <w:multiLevelType w:val="hybridMultilevel"/>
    <w:tmpl w:val="A0428A40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AC86BA3"/>
    <w:multiLevelType w:val="multilevel"/>
    <w:tmpl w:val="1AFC7834"/>
    <w:lvl w:ilvl="0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B56451D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D152CA7"/>
    <w:multiLevelType w:val="hybridMultilevel"/>
    <w:tmpl w:val="611600D0"/>
    <w:lvl w:ilvl="0" w:tplc="9FFE57FC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D1B165C"/>
    <w:multiLevelType w:val="hybridMultilevel"/>
    <w:tmpl w:val="DC32167A"/>
    <w:lvl w:ilvl="0" w:tplc="5F3E5FDC">
      <w:start w:val="1"/>
      <w:numFmt w:val="bullet"/>
      <w:suff w:val="space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2DEA189E"/>
    <w:multiLevelType w:val="hybridMultilevel"/>
    <w:tmpl w:val="39F4908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2E484F3A"/>
    <w:multiLevelType w:val="hybridMultilevel"/>
    <w:tmpl w:val="4F587CB2"/>
    <w:lvl w:ilvl="0" w:tplc="9E3AC00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F5219B6"/>
    <w:multiLevelType w:val="hybridMultilevel"/>
    <w:tmpl w:val="182EFF94"/>
    <w:lvl w:ilvl="0" w:tplc="970400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0462117"/>
    <w:multiLevelType w:val="hybridMultilevel"/>
    <w:tmpl w:val="2F88D4FC"/>
    <w:lvl w:ilvl="0" w:tplc="9E000318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2203406"/>
    <w:multiLevelType w:val="hybridMultilevel"/>
    <w:tmpl w:val="12B4E6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22318B3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307426A"/>
    <w:multiLevelType w:val="hybridMultilevel"/>
    <w:tmpl w:val="496C2B3C"/>
    <w:lvl w:ilvl="0" w:tplc="F048A8B8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30B6AE3"/>
    <w:multiLevelType w:val="hybridMultilevel"/>
    <w:tmpl w:val="72861BA4"/>
    <w:lvl w:ilvl="0" w:tplc="629EDE84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33D7BC3"/>
    <w:multiLevelType w:val="hybridMultilevel"/>
    <w:tmpl w:val="57B6453E"/>
    <w:lvl w:ilvl="0" w:tplc="A9FCAC3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E46120"/>
    <w:multiLevelType w:val="hybridMultilevel"/>
    <w:tmpl w:val="A97C6596"/>
    <w:lvl w:ilvl="0" w:tplc="D24E9CE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FD2554"/>
    <w:multiLevelType w:val="hybridMultilevel"/>
    <w:tmpl w:val="5350ABE8"/>
    <w:lvl w:ilvl="0" w:tplc="B19AD28E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7" w15:restartNumberingAfterBreak="0">
    <w:nsid w:val="3479332C"/>
    <w:multiLevelType w:val="hybridMultilevel"/>
    <w:tmpl w:val="B68E0DEA"/>
    <w:lvl w:ilvl="0" w:tplc="A3EC011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5194036"/>
    <w:multiLevelType w:val="hybridMultilevel"/>
    <w:tmpl w:val="2BB67212"/>
    <w:lvl w:ilvl="0" w:tplc="CD48E98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75F79EA"/>
    <w:multiLevelType w:val="hybridMultilevel"/>
    <w:tmpl w:val="D7AA39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0" w15:restartNumberingAfterBreak="0">
    <w:nsid w:val="3787641B"/>
    <w:multiLevelType w:val="hybridMultilevel"/>
    <w:tmpl w:val="798E9758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7BA0C45"/>
    <w:multiLevelType w:val="hybridMultilevel"/>
    <w:tmpl w:val="C3ECE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FE57F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38EC0534"/>
    <w:multiLevelType w:val="hybridMultilevel"/>
    <w:tmpl w:val="A4FA8374"/>
    <w:lvl w:ilvl="0" w:tplc="59BCE82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39274FBF"/>
    <w:multiLevelType w:val="hybridMultilevel"/>
    <w:tmpl w:val="25E41B1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A5E676B"/>
    <w:multiLevelType w:val="multilevel"/>
    <w:tmpl w:val="C9928774"/>
    <w:lvl w:ilvl="0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5" w15:restartNumberingAfterBreak="0">
    <w:nsid w:val="3AF467D5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B3816E0"/>
    <w:multiLevelType w:val="hybridMultilevel"/>
    <w:tmpl w:val="A500660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2916A7"/>
    <w:multiLevelType w:val="hybridMultilevel"/>
    <w:tmpl w:val="4F3E6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8EFF5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3DA95034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E3B260D"/>
    <w:multiLevelType w:val="hybridMultilevel"/>
    <w:tmpl w:val="EFBCBA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1C305F8"/>
    <w:multiLevelType w:val="hybridMultilevel"/>
    <w:tmpl w:val="341A4016"/>
    <w:lvl w:ilvl="0" w:tplc="29DAF556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1" w15:restartNumberingAfterBreak="0">
    <w:nsid w:val="42044E7E"/>
    <w:multiLevelType w:val="hybridMultilevel"/>
    <w:tmpl w:val="F354654C"/>
    <w:lvl w:ilvl="0" w:tplc="A082355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2974DE8"/>
    <w:multiLevelType w:val="hybridMultilevel"/>
    <w:tmpl w:val="869A4FF2"/>
    <w:lvl w:ilvl="0" w:tplc="55867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4117EFF"/>
    <w:multiLevelType w:val="hybridMultilevel"/>
    <w:tmpl w:val="9A620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55D3451"/>
    <w:multiLevelType w:val="hybridMultilevel"/>
    <w:tmpl w:val="750E1A74"/>
    <w:lvl w:ilvl="0" w:tplc="254E7F3A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5B92003"/>
    <w:multiLevelType w:val="hybridMultilevel"/>
    <w:tmpl w:val="52CCDB8E"/>
    <w:lvl w:ilvl="0" w:tplc="4C68B75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C768B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81873D3"/>
    <w:multiLevelType w:val="hybridMultilevel"/>
    <w:tmpl w:val="6456C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8715B86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88B3B8F"/>
    <w:multiLevelType w:val="hybridMultilevel"/>
    <w:tmpl w:val="51A0EC20"/>
    <w:lvl w:ilvl="0" w:tplc="02584E8A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8C27298"/>
    <w:multiLevelType w:val="multilevel"/>
    <w:tmpl w:val="F1BEB3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9586B36"/>
    <w:multiLevelType w:val="hybridMultilevel"/>
    <w:tmpl w:val="78804312"/>
    <w:lvl w:ilvl="0" w:tplc="5920917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9E63423"/>
    <w:multiLevelType w:val="hybridMultilevel"/>
    <w:tmpl w:val="54F4AC4C"/>
    <w:lvl w:ilvl="0" w:tplc="A034607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ABF4399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4CF62C63"/>
    <w:multiLevelType w:val="hybridMultilevel"/>
    <w:tmpl w:val="1C903C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5" w15:restartNumberingAfterBreak="0">
    <w:nsid w:val="4DF20097"/>
    <w:multiLevelType w:val="hybridMultilevel"/>
    <w:tmpl w:val="961AD93A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4E34647A"/>
    <w:multiLevelType w:val="hybridMultilevel"/>
    <w:tmpl w:val="BFFA8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1B4AC30">
      <w:start w:val="1"/>
      <w:numFmt w:val="bullet"/>
      <w:lvlText w:val="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11C5D1A" w:tentative="1">
      <w:start w:val="1"/>
      <w:numFmt w:val="bullet"/>
      <w:lvlText w:val="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5F0A92A" w:tentative="1">
      <w:start w:val="1"/>
      <w:numFmt w:val="bullet"/>
      <w:lvlText w:val="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9204FC" w:tentative="1">
      <w:start w:val="1"/>
      <w:numFmt w:val="bullet"/>
      <w:lvlText w:val="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DC2B34C" w:tentative="1">
      <w:start w:val="1"/>
      <w:numFmt w:val="bullet"/>
      <w:lvlText w:val="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C4EF8F2" w:tentative="1">
      <w:start w:val="1"/>
      <w:numFmt w:val="bullet"/>
      <w:lvlText w:val="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9C65E7E" w:tentative="1">
      <w:start w:val="1"/>
      <w:numFmt w:val="bullet"/>
      <w:lvlText w:val="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7" w15:restartNumberingAfterBreak="0">
    <w:nsid w:val="50AF2228"/>
    <w:multiLevelType w:val="hybridMultilevel"/>
    <w:tmpl w:val="80584CF2"/>
    <w:lvl w:ilvl="0" w:tplc="939A0022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1FB4399"/>
    <w:multiLevelType w:val="hybridMultilevel"/>
    <w:tmpl w:val="E9864FB8"/>
    <w:lvl w:ilvl="0" w:tplc="906AB05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1FE32CF"/>
    <w:multiLevelType w:val="hybridMultilevel"/>
    <w:tmpl w:val="0B4E21FA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4B8565D"/>
    <w:multiLevelType w:val="hybridMultilevel"/>
    <w:tmpl w:val="D4A66DF0"/>
    <w:lvl w:ilvl="0" w:tplc="D584D8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5B71629"/>
    <w:multiLevelType w:val="hybridMultilevel"/>
    <w:tmpl w:val="A4B650E8"/>
    <w:lvl w:ilvl="0" w:tplc="377E44A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81B423A"/>
    <w:multiLevelType w:val="multilevel"/>
    <w:tmpl w:val="17CC5B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3" w15:restartNumberingAfterBreak="0">
    <w:nsid w:val="58BE3C83"/>
    <w:multiLevelType w:val="hybridMultilevel"/>
    <w:tmpl w:val="7570E10C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91F396D"/>
    <w:multiLevelType w:val="multilevel"/>
    <w:tmpl w:val="A0D47316"/>
    <w:lvl w:ilvl="0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B243A7B"/>
    <w:multiLevelType w:val="hybridMultilevel"/>
    <w:tmpl w:val="A0D47316"/>
    <w:lvl w:ilvl="0" w:tplc="B400D4AE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B2A1300"/>
    <w:multiLevelType w:val="hybridMultilevel"/>
    <w:tmpl w:val="22160DCC"/>
    <w:lvl w:ilvl="0" w:tplc="4A60D342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CD9361D"/>
    <w:multiLevelType w:val="hybridMultilevel"/>
    <w:tmpl w:val="4D80C158"/>
    <w:lvl w:ilvl="0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1" w:hanging="360"/>
      </w:pPr>
      <w:rPr>
        <w:rFonts w:ascii="Wingdings" w:hAnsi="Wingdings" w:hint="default"/>
      </w:rPr>
    </w:lvl>
  </w:abstractNum>
  <w:abstractNum w:abstractNumId="108" w15:restartNumberingAfterBreak="0">
    <w:nsid w:val="5E0811F9"/>
    <w:multiLevelType w:val="hybridMultilevel"/>
    <w:tmpl w:val="458C8CFA"/>
    <w:lvl w:ilvl="0" w:tplc="61186E0C">
      <w:start w:val="1"/>
      <w:numFmt w:val="bullet"/>
      <w:lvlText w:val="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9" w15:restartNumberingAfterBreak="0">
    <w:nsid w:val="5ECE3F92"/>
    <w:multiLevelType w:val="hybridMultilevel"/>
    <w:tmpl w:val="E4D8E102"/>
    <w:lvl w:ilvl="0" w:tplc="745A0144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F2A0CCC"/>
    <w:multiLevelType w:val="hybridMultilevel"/>
    <w:tmpl w:val="070A4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FCD75C9"/>
    <w:multiLevelType w:val="multilevel"/>
    <w:tmpl w:val="00E22C58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2F76F07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641B29C5"/>
    <w:multiLevelType w:val="hybridMultilevel"/>
    <w:tmpl w:val="3B0A76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4" w15:restartNumberingAfterBreak="0">
    <w:nsid w:val="6584413E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6034D5D"/>
    <w:multiLevelType w:val="hybridMultilevel"/>
    <w:tmpl w:val="56FA293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A5508D7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A674FC4"/>
    <w:multiLevelType w:val="hybridMultilevel"/>
    <w:tmpl w:val="AD52967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ABF7391"/>
    <w:multiLevelType w:val="hybridMultilevel"/>
    <w:tmpl w:val="C9928774"/>
    <w:lvl w:ilvl="0" w:tplc="A9FCAC3E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9" w15:restartNumberingAfterBreak="0">
    <w:nsid w:val="6C764181"/>
    <w:multiLevelType w:val="hybridMultilevel"/>
    <w:tmpl w:val="F42606AE"/>
    <w:lvl w:ilvl="0" w:tplc="8C3E8CA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D0D5C55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6D117779"/>
    <w:multiLevelType w:val="hybridMultilevel"/>
    <w:tmpl w:val="5CB897F6"/>
    <w:lvl w:ilvl="0" w:tplc="2DD8403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D3302D1"/>
    <w:multiLevelType w:val="hybridMultilevel"/>
    <w:tmpl w:val="9796C69C"/>
    <w:lvl w:ilvl="0" w:tplc="213A2FB8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F54307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0E25FFF"/>
    <w:multiLevelType w:val="hybridMultilevel"/>
    <w:tmpl w:val="8B720F18"/>
    <w:lvl w:ilvl="0" w:tplc="C3E01E80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3722F24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3C64330"/>
    <w:multiLevelType w:val="multilevel"/>
    <w:tmpl w:val="D436DD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7" w15:restartNumberingAfterBreak="0">
    <w:nsid w:val="77887A83"/>
    <w:multiLevelType w:val="hybridMultilevel"/>
    <w:tmpl w:val="7A56C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85F1BB6"/>
    <w:multiLevelType w:val="hybridMultilevel"/>
    <w:tmpl w:val="8D2A0972"/>
    <w:lvl w:ilvl="0" w:tplc="10CE0742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8E36DFD"/>
    <w:multiLevelType w:val="hybridMultilevel"/>
    <w:tmpl w:val="963E7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51AD3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92C6017"/>
    <w:multiLevelType w:val="hybridMultilevel"/>
    <w:tmpl w:val="463CD4D2"/>
    <w:lvl w:ilvl="0" w:tplc="C94CF12A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AB5541E"/>
    <w:multiLevelType w:val="hybridMultilevel"/>
    <w:tmpl w:val="8F7E54AE"/>
    <w:lvl w:ilvl="0" w:tplc="98E0789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AE503CE"/>
    <w:multiLevelType w:val="multilevel"/>
    <w:tmpl w:val="6456CA0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B077D6D"/>
    <w:multiLevelType w:val="hybridMultilevel"/>
    <w:tmpl w:val="0F7EB4AE"/>
    <w:lvl w:ilvl="0" w:tplc="A63277D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E926E06"/>
    <w:multiLevelType w:val="multilevel"/>
    <w:tmpl w:val="5350ABE8"/>
    <w:lvl w:ilvl="0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5"/>
  </w:num>
  <w:num w:numId="3">
    <w:abstractNumId w:val="117"/>
  </w:num>
  <w:num w:numId="4">
    <w:abstractNumId w:val="14"/>
  </w:num>
  <w:num w:numId="5">
    <w:abstractNumId w:val="99"/>
  </w:num>
  <w:num w:numId="6">
    <w:abstractNumId w:val="66"/>
  </w:num>
  <w:num w:numId="7">
    <w:abstractNumId w:val="18"/>
  </w:num>
  <w:num w:numId="8">
    <w:abstractNumId w:val="96"/>
  </w:num>
  <w:num w:numId="9">
    <w:abstractNumId w:val="80"/>
  </w:num>
  <w:num w:numId="10">
    <w:abstractNumId w:val="29"/>
  </w:num>
  <w:num w:numId="11">
    <w:abstractNumId w:val="20"/>
  </w:num>
  <w:num w:numId="12">
    <w:abstractNumId w:val="107"/>
  </w:num>
  <w:num w:numId="13">
    <w:abstractNumId w:val="63"/>
  </w:num>
  <w:num w:numId="14">
    <w:abstractNumId w:val="39"/>
  </w:num>
  <w:num w:numId="15">
    <w:abstractNumId w:val="82"/>
  </w:num>
  <w:num w:numId="16">
    <w:abstractNumId w:val="60"/>
  </w:num>
  <w:num w:numId="17">
    <w:abstractNumId w:val="22"/>
  </w:num>
  <w:num w:numId="18">
    <w:abstractNumId w:val="127"/>
  </w:num>
  <w:num w:numId="19">
    <w:abstractNumId w:val="27"/>
  </w:num>
  <w:num w:numId="20">
    <w:abstractNumId w:val="79"/>
  </w:num>
  <w:num w:numId="21">
    <w:abstractNumId w:val="43"/>
  </w:num>
  <w:num w:numId="22">
    <w:abstractNumId w:val="33"/>
  </w:num>
  <w:num w:numId="23">
    <w:abstractNumId w:val="115"/>
  </w:num>
  <w:num w:numId="24">
    <w:abstractNumId w:val="103"/>
  </w:num>
  <w:num w:numId="25">
    <w:abstractNumId w:val="95"/>
  </w:num>
  <w:num w:numId="26">
    <w:abstractNumId w:val="2"/>
  </w:num>
  <w:num w:numId="27">
    <w:abstractNumId w:val="56"/>
  </w:num>
  <w:num w:numId="28">
    <w:abstractNumId w:val="5"/>
  </w:num>
  <w:num w:numId="29">
    <w:abstractNumId w:val="69"/>
  </w:num>
  <w:num w:numId="30">
    <w:abstractNumId w:val="83"/>
  </w:num>
  <w:num w:numId="31">
    <w:abstractNumId w:val="113"/>
  </w:num>
  <w:num w:numId="32">
    <w:abstractNumId w:val="55"/>
  </w:num>
  <w:num w:numId="33">
    <w:abstractNumId w:val="94"/>
  </w:num>
  <w:num w:numId="34">
    <w:abstractNumId w:val="110"/>
  </w:num>
  <w:num w:numId="35">
    <w:abstractNumId w:val="124"/>
  </w:num>
  <w:num w:numId="36">
    <w:abstractNumId w:val="31"/>
  </w:num>
  <w:num w:numId="37">
    <w:abstractNumId w:val="16"/>
  </w:num>
  <w:num w:numId="38">
    <w:abstractNumId w:val="45"/>
  </w:num>
  <w:num w:numId="39">
    <w:abstractNumId w:val="7"/>
  </w:num>
  <w:num w:numId="40">
    <w:abstractNumId w:val="87"/>
  </w:num>
  <w:num w:numId="41">
    <w:abstractNumId w:val="97"/>
  </w:num>
  <w:num w:numId="42">
    <w:abstractNumId w:val="129"/>
  </w:num>
  <w:num w:numId="43">
    <w:abstractNumId w:val="51"/>
  </w:num>
  <w:num w:numId="44">
    <w:abstractNumId w:val="108"/>
  </w:num>
  <w:num w:numId="45">
    <w:abstractNumId w:val="0"/>
  </w:num>
  <w:num w:numId="46">
    <w:abstractNumId w:val="70"/>
  </w:num>
  <w:num w:numId="47">
    <w:abstractNumId w:val="126"/>
  </w:num>
  <w:num w:numId="48">
    <w:abstractNumId w:val="72"/>
  </w:num>
  <w:num w:numId="49">
    <w:abstractNumId w:val="4"/>
  </w:num>
  <w:num w:numId="50">
    <w:abstractNumId w:val="8"/>
  </w:num>
  <w:num w:numId="51">
    <w:abstractNumId w:val="28"/>
  </w:num>
  <w:num w:numId="52">
    <w:abstractNumId w:val="17"/>
  </w:num>
  <w:num w:numId="53">
    <w:abstractNumId w:val="90"/>
  </w:num>
  <w:num w:numId="54">
    <w:abstractNumId w:val="130"/>
  </w:num>
  <w:num w:numId="55">
    <w:abstractNumId w:val="41"/>
  </w:num>
  <w:num w:numId="56">
    <w:abstractNumId w:val="121"/>
  </w:num>
  <w:num w:numId="57">
    <w:abstractNumId w:val="12"/>
  </w:num>
  <w:num w:numId="58">
    <w:abstractNumId w:val="119"/>
  </w:num>
  <w:num w:numId="59">
    <w:abstractNumId w:val="132"/>
  </w:num>
  <w:num w:numId="60">
    <w:abstractNumId w:val="46"/>
  </w:num>
  <w:num w:numId="61">
    <w:abstractNumId w:val="24"/>
  </w:num>
  <w:num w:numId="62">
    <w:abstractNumId w:val="52"/>
  </w:num>
  <w:num w:numId="63">
    <w:abstractNumId w:val="49"/>
  </w:num>
  <w:num w:numId="64">
    <w:abstractNumId w:val="30"/>
  </w:num>
  <w:num w:numId="65">
    <w:abstractNumId w:val="122"/>
  </w:num>
  <w:num w:numId="66">
    <w:abstractNumId w:val="19"/>
  </w:num>
  <w:num w:numId="67">
    <w:abstractNumId w:val="106"/>
  </w:num>
  <w:num w:numId="68">
    <w:abstractNumId w:val="50"/>
  </w:num>
  <w:num w:numId="69">
    <w:abstractNumId w:val="101"/>
  </w:num>
  <w:num w:numId="70">
    <w:abstractNumId w:val="75"/>
  </w:num>
  <w:num w:numId="71">
    <w:abstractNumId w:val="37"/>
  </w:num>
  <w:num w:numId="72">
    <w:abstractNumId w:val="40"/>
  </w:num>
  <w:num w:numId="73">
    <w:abstractNumId w:val="86"/>
  </w:num>
  <w:num w:numId="74">
    <w:abstractNumId w:val="13"/>
  </w:num>
  <w:num w:numId="75">
    <w:abstractNumId w:val="25"/>
  </w:num>
  <w:num w:numId="76">
    <w:abstractNumId w:val="67"/>
  </w:num>
  <w:num w:numId="77">
    <w:abstractNumId w:val="23"/>
  </w:num>
  <w:num w:numId="78">
    <w:abstractNumId w:val="1"/>
  </w:num>
  <w:num w:numId="79">
    <w:abstractNumId w:val="26"/>
  </w:num>
  <w:num w:numId="80">
    <w:abstractNumId w:val="57"/>
  </w:num>
  <w:num w:numId="81">
    <w:abstractNumId w:val="134"/>
  </w:num>
  <w:num w:numId="82">
    <w:abstractNumId w:val="78"/>
  </w:num>
  <w:num w:numId="83">
    <w:abstractNumId w:val="15"/>
  </w:num>
  <w:num w:numId="84">
    <w:abstractNumId w:val="111"/>
  </w:num>
  <w:num w:numId="85">
    <w:abstractNumId w:val="131"/>
  </w:num>
  <w:num w:numId="86">
    <w:abstractNumId w:val="81"/>
  </w:num>
  <w:num w:numId="87">
    <w:abstractNumId w:val="11"/>
  </w:num>
  <w:num w:numId="88">
    <w:abstractNumId w:val="77"/>
  </w:num>
  <w:num w:numId="89">
    <w:abstractNumId w:val="112"/>
  </w:num>
  <w:num w:numId="90">
    <w:abstractNumId w:val="71"/>
  </w:num>
  <w:num w:numId="91">
    <w:abstractNumId w:val="48"/>
  </w:num>
  <w:num w:numId="92">
    <w:abstractNumId w:val="92"/>
  </w:num>
  <w:num w:numId="93">
    <w:abstractNumId w:val="89"/>
  </w:num>
  <w:num w:numId="94">
    <w:abstractNumId w:val="42"/>
  </w:num>
  <w:num w:numId="95">
    <w:abstractNumId w:val="9"/>
  </w:num>
  <w:num w:numId="96">
    <w:abstractNumId w:val="91"/>
  </w:num>
  <w:num w:numId="97">
    <w:abstractNumId w:val="44"/>
  </w:num>
  <w:num w:numId="98">
    <w:abstractNumId w:val="62"/>
  </w:num>
  <w:num w:numId="99">
    <w:abstractNumId w:val="64"/>
  </w:num>
  <w:num w:numId="100">
    <w:abstractNumId w:val="53"/>
  </w:num>
  <w:num w:numId="101">
    <w:abstractNumId w:val="54"/>
  </w:num>
  <w:num w:numId="102">
    <w:abstractNumId w:val="38"/>
  </w:num>
  <w:num w:numId="103">
    <w:abstractNumId w:val="84"/>
  </w:num>
  <w:num w:numId="104">
    <w:abstractNumId w:val="88"/>
  </w:num>
  <w:num w:numId="105">
    <w:abstractNumId w:val="105"/>
  </w:num>
  <w:num w:numId="106">
    <w:abstractNumId w:val="104"/>
  </w:num>
  <w:num w:numId="107">
    <w:abstractNumId w:val="98"/>
  </w:num>
  <w:num w:numId="108">
    <w:abstractNumId w:val="125"/>
  </w:num>
  <w:num w:numId="109">
    <w:abstractNumId w:val="65"/>
  </w:num>
  <w:num w:numId="110">
    <w:abstractNumId w:val="3"/>
  </w:num>
  <w:num w:numId="111">
    <w:abstractNumId w:val="59"/>
  </w:num>
  <w:num w:numId="112">
    <w:abstractNumId w:val="123"/>
  </w:num>
  <w:num w:numId="113">
    <w:abstractNumId w:val="128"/>
  </w:num>
  <w:num w:numId="114">
    <w:abstractNumId w:val="34"/>
  </w:num>
  <w:num w:numId="115">
    <w:abstractNumId w:val="47"/>
  </w:num>
  <w:num w:numId="116">
    <w:abstractNumId w:val="61"/>
  </w:num>
  <w:num w:numId="117">
    <w:abstractNumId w:val="58"/>
  </w:num>
  <w:num w:numId="118">
    <w:abstractNumId w:val="10"/>
  </w:num>
  <w:num w:numId="119">
    <w:abstractNumId w:val="32"/>
  </w:num>
  <w:num w:numId="120">
    <w:abstractNumId w:val="93"/>
  </w:num>
  <w:num w:numId="121">
    <w:abstractNumId w:val="6"/>
  </w:num>
  <w:num w:numId="122">
    <w:abstractNumId w:val="116"/>
  </w:num>
  <w:num w:numId="123">
    <w:abstractNumId w:val="109"/>
  </w:num>
  <w:num w:numId="124">
    <w:abstractNumId w:val="120"/>
  </w:num>
  <w:num w:numId="125">
    <w:abstractNumId w:val="133"/>
  </w:num>
  <w:num w:numId="126">
    <w:abstractNumId w:val="114"/>
  </w:num>
  <w:num w:numId="127">
    <w:abstractNumId w:val="73"/>
  </w:num>
  <w:num w:numId="128">
    <w:abstractNumId w:val="76"/>
  </w:num>
  <w:num w:numId="129">
    <w:abstractNumId w:val="118"/>
  </w:num>
  <w:num w:numId="130">
    <w:abstractNumId w:val="74"/>
  </w:num>
  <w:num w:numId="131">
    <w:abstractNumId w:val="68"/>
  </w:num>
  <w:num w:numId="132">
    <w:abstractNumId w:val="85"/>
  </w:num>
  <w:num w:numId="133">
    <w:abstractNumId w:val="21"/>
  </w:num>
  <w:num w:numId="134">
    <w:abstractNumId w:val="100"/>
  </w:num>
  <w:num w:numId="135">
    <w:abstractNumId w:val="102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tDQ0tTA0N7IwMjRX0lEKTi0uzszPAykwqgUAC0iriSwAAAA="/>
  </w:docVars>
  <w:rsids>
    <w:rsidRoot w:val="00E31403"/>
    <w:rsid w:val="000032E0"/>
    <w:rsid w:val="00006386"/>
    <w:rsid w:val="00011863"/>
    <w:rsid w:val="0001658B"/>
    <w:rsid w:val="000208E8"/>
    <w:rsid w:val="000228F8"/>
    <w:rsid w:val="00031A16"/>
    <w:rsid w:val="00032647"/>
    <w:rsid w:val="00041AB5"/>
    <w:rsid w:val="00041BE7"/>
    <w:rsid w:val="000427F7"/>
    <w:rsid w:val="00044816"/>
    <w:rsid w:val="00051007"/>
    <w:rsid w:val="00051FCA"/>
    <w:rsid w:val="0005275F"/>
    <w:rsid w:val="00053636"/>
    <w:rsid w:val="00056904"/>
    <w:rsid w:val="000626A5"/>
    <w:rsid w:val="00062A82"/>
    <w:rsid w:val="00073098"/>
    <w:rsid w:val="00080412"/>
    <w:rsid w:val="00090A81"/>
    <w:rsid w:val="0009135E"/>
    <w:rsid w:val="00096AEB"/>
    <w:rsid w:val="000A2EAF"/>
    <w:rsid w:val="000A62AA"/>
    <w:rsid w:val="000A68A9"/>
    <w:rsid w:val="000B1418"/>
    <w:rsid w:val="000B4BE7"/>
    <w:rsid w:val="000C313B"/>
    <w:rsid w:val="000C6500"/>
    <w:rsid w:val="000C6652"/>
    <w:rsid w:val="000C7A1E"/>
    <w:rsid w:val="000D0354"/>
    <w:rsid w:val="000E52B8"/>
    <w:rsid w:val="000E7D59"/>
    <w:rsid w:val="000F1974"/>
    <w:rsid w:val="000F2F5D"/>
    <w:rsid w:val="000F7190"/>
    <w:rsid w:val="00100060"/>
    <w:rsid w:val="00103C9C"/>
    <w:rsid w:val="001073EF"/>
    <w:rsid w:val="00110D3E"/>
    <w:rsid w:val="00124DBB"/>
    <w:rsid w:val="00127D49"/>
    <w:rsid w:val="00131D17"/>
    <w:rsid w:val="00133022"/>
    <w:rsid w:val="00133B0B"/>
    <w:rsid w:val="00140F56"/>
    <w:rsid w:val="00146D11"/>
    <w:rsid w:val="00151395"/>
    <w:rsid w:val="00151EBA"/>
    <w:rsid w:val="001600C4"/>
    <w:rsid w:val="00161EF8"/>
    <w:rsid w:val="0016455A"/>
    <w:rsid w:val="00164FCF"/>
    <w:rsid w:val="00165DC4"/>
    <w:rsid w:val="00174104"/>
    <w:rsid w:val="00174295"/>
    <w:rsid w:val="00174BED"/>
    <w:rsid w:val="001767EE"/>
    <w:rsid w:val="0018488B"/>
    <w:rsid w:val="0018572E"/>
    <w:rsid w:val="00186B6D"/>
    <w:rsid w:val="00194748"/>
    <w:rsid w:val="001A0D2B"/>
    <w:rsid w:val="001B1B9B"/>
    <w:rsid w:val="001B3E14"/>
    <w:rsid w:val="001B4EDC"/>
    <w:rsid w:val="001C18E7"/>
    <w:rsid w:val="001C4F4F"/>
    <w:rsid w:val="001D449B"/>
    <w:rsid w:val="001D471E"/>
    <w:rsid w:val="001D5AE8"/>
    <w:rsid w:val="001D7927"/>
    <w:rsid w:val="001E1113"/>
    <w:rsid w:val="001F5A7F"/>
    <w:rsid w:val="001F60E8"/>
    <w:rsid w:val="00200F33"/>
    <w:rsid w:val="00201227"/>
    <w:rsid w:val="00213C85"/>
    <w:rsid w:val="002175B4"/>
    <w:rsid w:val="00221BF2"/>
    <w:rsid w:val="002244E4"/>
    <w:rsid w:val="002251E4"/>
    <w:rsid w:val="002445E1"/>
    <w:rsid w:val="00247709"/>
    <w:rsid w:val="00250281"/>
    <w:rsid w:val="002502A4"/>
    <w:rsid w:val="00253BCF"/>
    <w:rsid w:val="00264016"/>
    <w:rsid w:val="00276819"/>
    <w:rsid w:val="002844C2"/>
    <w:rsid w:val="0028572A"/>
    <w:rsid w:val="002913BE"/>
    <w:rsid w:val="002969DF"/>
    <w:rsid w:val="002A1E55"/>
    <w:rsid w:val="002A2014"/>
    <w:rsid w:val="002B4532"/>
    <w:rsid w:val="002B61A4"/>
    <w:rsid w:val="002B6BCA"/>
    <w:rsid w:val="002C182A"/>
    <w:rsid w:val="002C62D2"/>
    <w:rsid w:val="002C7F90"/>
    <w:rsid w:val="002E578D"/>
    <w:rsid w:val="002F0AD3"/>
    <w:rsid w:val="002F1E15"/>
    <w:rsid w:val="002F2896"/>
    <w:rsid w:val="002F6743"/>
    <w:rsid w:val="003124F0"/>
    <w:rsid w:val="003146E5"/>
    <w:rsid w:val="00317770"/>
    <w:rsid w:val="00317F0D"/>
    <w:rsid w:val="00320B3C"/>
    <w:rsid w:val="00322150"/>
    <w:rsid w:val="00322B93"/>
    <w:rsid w:val="00323BBF"/>
    <w:rsid w:val="0033065E"/>
    <w:rsid w:val="003328D6"/>
    <w:rsid w:val="00333379"/>
    <w:rsid w:val="0033520D"/>
    <w:rsid w:val="0033711B"/>
    <w:rsid w:val="00344CBC"/>
    <w:rsid w:val="00347639"/>
    <w:rsid w:val="003479F4"/>
    <w:rsid w:val="0035023F"/>
    <w:rsid w:val="00350343"/>
    <w:rsid w:val="00351E73"/>
    <w:rsid w:val="00352393"/>
    <w:rsid w:val="00354224"/>
    <w:rsid w:val="00361923"/>
    <w:rsid w:val="00363222"/>
    <w:rsid w:val="00364AEF"/>
    <w:rsid w:val="003718AB"/>
    <w:rsid w:val="00382E49"/>
    <w:rsid w:val="00397257"/>
    <w:rsid w:val="003B1149"/>
    <w:rsid w:val="003B17EA"/>
    <w:rsid w:val="003C2BBD"/>
    <w:rsid w:val="003C47BA"/>
    <w:rsid w:val="003C5336"/>
    <w:rsid w:val="003C5C4E"/>
    <w:rsid w:val="003D0B13"/>
    <w:rsid w:val="003D1241"/>
    <w:rsid w:val="003D4F14"/>
    <w:rsid w:val="003D5B39"/>
    <w:rsid w:val="003E26F3"/>
    <w:rsid w:val="003E3EC0"/>
    <w:rsid w:val="003F5F14"/>
    <w:rsid w:val="003F7DA5"/>
    <w:rsid w:val="004035F4"/>
    <w:rsid w:val="004100CD"/>
    <w:rsid w:val="0041211B"/>
    <w:rsid w:val="004124C8"/>
    <w:rsid w:val="00415618"/>
    <w:rsid w:val="004179D8"/>
    <w:rsid w:val="00420724"/>
    <w:rsid w:val="00420A5F"/>
    <w:rsid w:val="004218D7"/>
    <w:rsid w:val="00431ED5"/>
    <w:rsid w:val="00432689"/>
    <w:rsid w:val="004327B1"/>
    <w:rsid w:val="0043545B"/>
    <w:rsid w:val="00435BA1"/>
    <w:rsid w:val="00451833"/>
    <w:rsid w:val="004552EB"/>
    <w:rsid w:val="00456967"/>
    <w:rsid w:val="00457BDC"/>
    <w:rsid w:val="004613E3"/>
    <w:rsid w:val="00466498"/>
    <w:rsid w:val="00467D2D"/>
    <w:rsid w:val="004730B1"/>
    <w:rsid w:val="004779D3"/>
    <w:rsid w:val="0048356E"/>
    <w:rsid w:val="004868FF"/>
    <w:rsid w:val="0049180C"/>
    <w:rsid w:val="00493F9F"/>
    <w:rsid w:val="004953A3"/>
    <w:rsid w:val="004A034F"/>
    <w:rsid w:val="004A0396"/>
    <w:rsid w:val="004A5BCC"/>
    <w:rsid w:val="004A6B88"/>
    <w:rsid w:val="004B0CA5"/>
    <w:rsid w:val="004B455F"/>
    <w:rsid w:val="004B4B32"/>
    <w:rsid w:val="004B7482"/>
    <w:rsid w:val="004B7F4D"/>
    <w:rsid w:val="004C05B0"/>
    <w:rsid w:val="004C1B19"/>
    <w:rsid w:val="004D0BCB"/>
    <w:rsid w:val="004D3BA6"/>
    <w:rsid w:val="004D563F"/>
    <w:rsid w:val="004E2B46"/>
    <w:rsid w:val="004E54D0"/>
    <w:rsid w:val="004E6E2F"/>
    <w:rsid w:val="004E742A"/>
    <w:rsid w:val="004F311A"/>
    <w:rsid w:val="005022D5"/>
    <w:rsid w:val="00503225"/>
    <w:rsid w:val="00512327"/>
    <w:rsid w:val="00512F28"/>
    <w:rsid w:val="00515758"/>
    <w:rsid w:val="00516C0E"/>
    <w:rsid w:val="005178EC"/>
    <w:rsid w:val="00524375"/>
    <w:rsid w:val="005306A3"/>
    <w:rsid w:val="0053135F"/>
    <w:rsid w:val="00536279"/>
    <w:rsid w:val="0053731C"/>
    <w:rsid w:val="005549F1"/>
    <w:rsid w:val="00555247"/>
    <w:rsid w:val="005562D8"/>
    <w:rsid w:val="00561B1F"/>
    <w:rsid w:val="005638E7"/>
    <w:rsid w:val="00572619"/>
    <w:rsid w:val="00583D66"/>
    <w:rsid w:val="00591103"/>
    <w:rsid w:val="00591439"/>
    <w:rsid w:val="00596D2C"/>
    <w:rsid w:val="005A34A0"/>
    <w:rsid w:val="005A4F22"/>
    <w:rsid w:val="005B0308"/>
    <w:rsid w:val="005B3B20"/>
    <w:rsid w:val="005B7851"/>
    <w:rsid w:val="005D0983"/>
    <w:rsid w:val="005D302E"/>
    <w:rsid w:val="005D4397"/>
    <w:rsid w:val="005E5932"/>
    <w:rsid w:val="005E654E"/>
    <w:rsid w:val="005E68B6"/>
    <w:rsid w:val="005F12F9"/>
    <w:rsid w:val="005F77C8"/>
    <w:rsid w:val="00606084"/>
    <w:rsid w:val="00622A43"/>
    <w:rsid w:val="00633EC4"/>
    <w:rsid w:val="00634849"/>
    <w:rsid w:val="00636BB0"/>
    <w:rsid w:val="00636EF4"/>
    <w:rsid w:val="00641100"/>
    <w:rsid w:val="0064743F"/>
    <w:rsid w:val="006551DB"/>
    <w:rsid w:val="00657F58"/>
    <w:rsid w:val="00661B19"/>
    <w:rsid w:val="0067149C"/>
    <w:rsid w:val="00671B83"/>
    <w:rsid w:val="00673D95"/>
    <w:rsid w:val="00674C04"/>
    <w:rsid w:val="0067519A"/>
    <w:rsid w:val="0067520D"/>
    <w:rsid w:val="0067522E"/>
    <w:rsid w:val="006861EF"/>
    <w:rsid w:val="00686F6D"/>
    <w:rsid w:val="006908B9"/>
    <w:rsid w:val="0069115D"/>
    <w:rsid w:val="00694FDF"/>
    <w:rsid w:val="006A1BAA"/>
    <w:rsid w:val="006A3664"/>
    <w:rsid w:val="006A4DFD"/>
    <w:rsid w:val="006A552C"/>
    <w:rsid w:val="006A63C9"/>
    <w:rsid w:val="006B35F3"/>
    <w:rsid w:val="006B37B2"/>
    <w:rsid w:val="006B6D73"/>
    <w:rsid w:val="006B7A0E"/>
    <w:rsid w:val="006C4AD2"/>
    <w:rsid w:val="006C5635"/>
    <w:rsid w:val="006C6D9B"/>
    <w:rsid w:val="006D0EAE"/>
    <w:rsid w:val="006D435C"/>
    <w:rsid w:val="006E3A02"/>
    <w:rsid w:val="006E605B"/>
    <w:rsid w:val="006E72AF"/>
    <w:rsid w:val="006F32A2"/>
    <w:rsid w:val="007002FC"/>
    <w:rsid w:val="007003F3"/>
    <w:rsid w:val="00700427"/>
    <w:rsid w:val="00704FAB"/>
    <w:rsid w:val="00713651"/>
    <w:rsid w:val="00717A94"/>
    <w:rsid w:val="00724E08"/>
    <w:rsid w:val="00730097"/>
    <w:rsid w:val="00731505"/>
    <w:rsid w:val="00733495"/>
    <w:rsid w:val="00736BA2"/>
    <w:rsid w:val="007374B3"/>
    <w:rsid w:val="00737FF3"/>
    <w:rsid w:val="00742BEE"/>
    <w:rsid w:val="00745635"/>
    <w:rsid w:val="00751A15"/>
    <w:rsid w:val="00761198"/>
    <w:rsid w:val="00763FD2"/>
    <w:rsid w:val="00770682"/>
    <w:rsid w:val="00770DE4"/>
    <w:rsid w:val="00771E67"/>
    <w:rsid w:val="00772ACC"/>
    <w:rsid w:val="00775C37"/>
    <w:rsid w:val="00777B69"/>
    <w:rsid w:val="007860D7"/>
    <w:rsid w:val="00786E1D"/>
    <w:rsid w:val="0079058C"/>
    <w:rsid w:val="007965DC"/>
    <w:rsid w:val="007B0E04"/>
    <w:rsid w:val="007B2094"/>
    <w:rsid w:val="007B5F47"/>
    <w:rsid w:val="007C52BF"/>
    <w:rsid w:val="007D0460"/>
    <w:rsid w:val="007D0DFD"/>
    <w:rsid w:val="007D24E2"/>
    <w:rsid w:val="007D2D9E"/>
    <w:rsid w:val="007D79FA"/>
    <w:rsid w:val="007E1CBF"/>
    <w:rsid w:val="007E1DBF"/>
    <w:rsid w:val="007E4644"/>
    <w:rsid w:val="007E4A02"/>
    <w:rsid w:val="007E4CE1"/>
    <w:rsid w:val="007E4D86"/>
    <w:rsid w:val="007F07AB"/>
    <w:rsid w:val="007F52A4"/>
    <w:rsid w:val="00810935"/>
    <w:rsid w:val="00813361"/>
    <w:rsid w:val="00814564"/>
    <w:rsid w:val="00815B7F"/>
    <w:rsid w:val="008172A6"/>
    <w:rsid w:val="00820E52"/>
    <w:rsid w:val="00821110"/>
    <w:rsid w:val="008260FE"/>
    <w:rsid w:val="008321D2"/>
    <w:rsid w:val="00832D7A"/>
    <w:rsid w:val="0083535A"/>
    <w:rsid w:val="00840B4B"/>
    <w:rsid w:val="00842F4F"/>
    <w:rsid w:val="008462D7"/>
    <w:rsid w:val="00850D98"/>
    <w:rsid w:val="008510FB"/>
    <w:rsid w:val="00853255"/>
    <w:rsid w:val="008537BF"/>
    <w:rsid w:val="00860392"/>
    <w:rsid w:val="0086102B"/>
    <w:rsid w:val="00861EE6"/>
    <w:rsid w:val="008678E5"/>
    <w:rsid w:val="00872EEC"/>
    <w:rsid w:val="008738ED"/>
    <w:rsid w:val="00873FF2"/>
    <w:rsid w:val="008757A0"/>
    <w:rsid w:val="0088045D"/>
    <w:rsid w:val="00882317"/>
    <w:rsid w:val="00882482"/>
    <w:rsid w:val="00883A34"/>
    <w:rsid w:val="00885925"/>
    <w:rsid w:val="00886779"/>
    <w:rsid w:val="008871C7"/>
    <w:rsid w:val="00892F1F"/>
    <w:rsid w:val="0089473A"/>
    <w:rsid w:val="00894A9C"/>
    <w:rsid w:val="008A07CB"/>
    <w:rsid w:val="008A55A5"/>
    <w:rsid w:val="008A61A5"/>
    <w:rsid w:val="008A6A1E"/>
    <w:rsid w:val="008B0942"/>
    <w:rsid w:val="008B18D3"/>
    <w:rsid w:val="008B38A4"/>
    <w:rsid w:val="008B40BB"/>
    <w:rsid w:val="008C081E"/>
    <w:rsid w:val="008C0906"/>
    <w:rsid w:val="008C564C"/>
    <w:rsid w:val="008D42D5"/>
    <w:rsid w:val="008D4396"/>
    <w:rsid w:val="008E1D0D"/>
    <w:rsid w:val="008F058D"/>
    <w:rsid w:val="008F4416"/>
    <w:rsid w:val="008F4D83"/>
    <w:rsid w:val="008F550A"/>
    <w:rsid w:val="008F7A33"/>
    <w:rsid w:val="008F7F10"/>
    <w:rsid w:val="0090105C"/>
    <w:rsid w:val="00902E29"/>
    <w:rsid w:val="00904210"/>
    <w:rsid w:val="0090736B"/>
    <w:rsid w:val="00907DC1"/>
    <w:rsid w:val="0091502D"/>
    <w:rsid w:val="00921ED7"/>
    <w:rsid w:val="0093036B"/>
    <w:rsid w:val="00940C10"/>
    <w:rsid w:val="00941CF3"/>
    <w:rsid w:val="009457E8"/>
    <w:rsid w:val="009463CB"/>
    <w:rsid w:val="00947D68"/>
    <w:rsid w:val="00952A8E"/>
    <w:rsid w:val="009540E5"/>
    <w:rsid w:val="00963362"/>
    <w:rsid w:val="00973E64"/>
    <w:rsid w:val="009801A8"/>
    <w:rsid w:val="00980F0F"/>
    <w:rsid w:val="0099128A"/>
    <w:rsid w:val="009924A8"/>
    <w:rsid w:val="0099411A"/>
    <w:rsid w:val="00994BC0"/>
    <w:rsid w:val="009957F5"/>
    <w:rsid w:val="00996728"/>
    <w:rsid w:val="009A3EC4"/>
    <w:rsid w:val="009B4332"/>
    <w:rsid w:val="009B4F38"/>
    <w:rsid w:val="009B572A"/>
    <w:rsid w:val="009C1F86"/>
    <w:rsid w:val="009C5B01"/>
    <w:rsid w:val="009D012E"/>
    <w:rsid w:val="009D3166"/>
    <w:rsid w:val="009D5A95"/>
    <w:rsid w:val="009D7435"/>
    <w:rsid w:val="009E194C"/>
    <w:rsid w:val="009F10D2"/>
    <w:rsid w:val="009F6159"/>
    <w:rsid w:val="00A02FDD"/>
    <w:rsid w:val="00A04690"/>
    <w:rsid w:val="00A07BFD"/>
    <w:rsid w:val="00A11763"/>
    <w:rsid w:val="00A12C8E"/>
    <w:rsid w:val="00A1329C"/>
    <w:rsid w:val="00A13FA3"/>
    <w:rsid w:val="00A17FFA"/>
    <w:rsid w:val="00A24492"/>
    <w:rsid w:val="00A3017B"/>
    <w:rsid w:val="00A30548"/>
    <w:rsid w:val="00A3489D"/>
    <w:rsid w:val="00A42E15"/>
    <w:rsid w:val="00A473AC"/>
    <w:rsid w:val="00A516E5"/>
    <w:rsid w:val="00A572BB"/>
    <w:rsid w:val="00A70632"/>
    <w:rsid w:val="00A7234D"/>
    <w:rsid w:val="00A7293C"/>
    <w:rsid w:val="00A83334"/>
    <w:rsid w:val="00A835D9"/>
    <w:rsid w:val="00A84E0D"/>
    <w:rsid w:val="00A856B1"/>
    <w:rsid w:val="00A8672B"/>
    <w:rsid w:val="00A86EA9"/>
    <w:rsid w:val="00AA5047"/>
    <w:rsid w:val="00AA593C"/>
    <w:rsid w:val="00AB3AB5"/>
    <w:rsid w:val="00AC08DD"/>
    <w:rsid w:val="00AC2228"/>
    <w:rsid w:val="00AC2541"/>
    <w:rsid w:val="00AD75B1"/>
    <w:rsid w:val="00AE4AD3"/>
    <w:rsid w:val="00B06A06"/>
    <w:rsid w:val="00B12563"/>
    <w:rsid w:val="00B14B72"/>
    <w:rsid w:val="00B323E9"/>
    <w:rsid w:val="00B37212"/>
    <w:rsid w:val="00B37716"/>
    <w:rsid w:val="00B63317"/>
    <w:rsid w:val="00B65ABE"/>
    <w:rsid w:val="00B66433"/>
    <w:rsid w:val="00B70ABB"/>
    <w:rsid w:val="00B72AEE"/>
    <w:rsid w:val="00B81170"/>
    <w:rsid w:val="00B83DDC"/>
    <w:rsid w:val="00BB03FA"/>
    <w:rsid w:val="00BB0B10"/>
    <w:rsid w:val="00BB1B17"/>
    <w:rsid w:val="00BB3797"/>
    <w:rsid w:val="00BB4FA1"/>
    <w:rsid w:val="00BB4FE1"/>
    <w:rsid w:val="00BB4FE5"/>
    <w:rsid w:val="00BC4E40"/>
    <w:rsid w:val="00BC6FEC"/>
    <w:rsid w:val="00BD0245"/>
    <w:rsid w:val="00BD1097"/>
    <w:rsid w:val="00BD3928"/>
    <w:rsid w:val="00BD641B"/>
    <w:rsid w:val="00BD67F5"/>
    <w:rsid w:val="00BD69EC"/>
    <w:rsid w:val="00BD73FC"/>
    <w:rsid w:val="00BE35A9"/>
    <w:rsid w:val="00BE3B55"/>
    <w:rsid w:val="00BF06AA"/>
    <w:rsid w:val="00C01B1D"/>
    <w:rsid w:val="00C02788"/>
    <w:rsid w:val="00C0689D"/>
    <w:rsid w:val="00C0780B"/>
    <w:rsid w:val="00C22E42"/>
    <w:rsid w:val="00C24125"/>
    <w:rsid w:val="00C30EBD"/>
    <w:rsid w:val="00C31FCB"/>
    <w:rsid w:val="00C3297B"/>
    <w:rsid w:val="00C3372A"/>
    <w:rsid w:val="00C35100"/>
    <w:rsid w:val="00C36FD7"/>
    <w:rsid w:val="00C46145"/>
    <w:rsid w:val="00C46FBF"/>
    <w:rsid w:val="00C472F8"/>
    <w:rsid w:val="00C54647"/>
    <w:rsid w:val="00C5531A"/>
    <w:rsid w:val="00C55782"/>
    <w:rsid w:val="00C57764"/>
    <w:rsid w:val="00C62801"/>
    <w:rsid w:val="00C62CBA"/>
    <w:rsid w:val="00C64E8F"/>
    <w:rsid w:val="00C843A8"/>
    <w:rsid w:val="00C864D5"/>
    <w:rsid w:val="00C91315"/>
    <w:rsid w:val="00C9167E"/>
    <w:rsid w:val="00C9557E"/>
    <w:rsid w:val="00C95DA9"/>
    <w:rsid w:val="00CA183B"/>
    <w:rsid w:val="00CA5109"/>
    <w:rsid w:val="00CB34B9"/>
    <w:rsid w:val="00CC0AE8"/>
    <w:rsid w:val="00CC4065"/>
    <w:rsid w:val="00CD1252"/>
    <w:rsid w:val="00CD3F36"/>
    <w:rsid w:val="00CD4EC5"/>
    <w:rsid w:val="00CD5298"/>
    <w:rsid w:val="00CE12E8"/>
    <w:rsid w:val="00CF0FB6"/>
    <w:rsid w:val="00CF3954"/>
    <w:rsid w:val="00CF3BC7"/>
    <w:rsid w:val="00D02A8A"/>
    <w:rsid w:val="00D06452"/>
    <w:rsid w:val="00D0722F"/>
    <w:rsid w:val="00D07E03"/>
    <w:rsid w:val="00D12064"/>
    <w:rsid w:val="00D152CF"/>
    <w:rsid w:val="00D16E06"/>
    <w:rsid w:val="00D20412"/>
    <w:rsid w:val="00D21C8E"/>
    <w:rsid w:val="00D31081"/>
    <w:rsid w:val="00D32A41"/>
    <w:rsid w:val="00D36C96"/>
    <w:rsid w:val="00D4318B"/>
    <w:rsid w:val="00D473AB"/>
    <w:rsid w:val="00D47D6B"/>
    <w:rsid w:val="00D517E2"/>
    <w:rsid w:val="00D51B25"/>
    <w:rsid w:val="00D529E8"/>
    <w:rsid w:val="00D530E4"/>
    <w:rsid w:val="00D57E7C"/>
    <w:rsid w:val="00D605F0"/>
    <w:rsid w:val="00D60DF2"/>
    <w:rsid w:val="00D637C6"/>
    <w:rsid w:val="00D66CB0"/>
    <w:rsid w:val="00D71145"/>
    <w:rsid w:val="00D71689"/>
    <w:rsid w:val="00D84160"/>
    <w:rsid w:val="00D84DA4"/>
    <w:rsid w:val="00D8623A"/>
    <w:rsid w:val="00DA4541"/>
    <w:rsid w:val="00DA590D"/>
    <w:rsid w:val="00DB00B6"/>
    <w:rsid w:val="00DB561E"/>
    <w:rsid w:val="00DC1817"/>
    <w:rsid w:val="00DD21FB"/>
    <w:rsid w:val="00DE7C1D"/>
    <w:rsid w:val="00DF12A3"/>
    <w:rsid w:val="00E01671"/>
    <w:rsid w:val="00E06B9C"/>
    <w:rsid w:val="00E107E8"/>
    <w:rsid w:val="00E10A3E"/>
    <w:rsid w:val="00E11867"/>
    <w:rsid w:val="00E11BDD"/>
    <w:rsid w:val="00E1459A"/>
    <w:rsid w:val="00E145F0"/>
    <w:rsid w:val="00E15A3F"/>
    <w:rsid w:val="00E20A90"/>
    <w:rsid w:val="00E2754B"/>
    <w:rsid w:val="00E3072B"/>
    <w:rsid w:val="00E308FF"/>
    <w:rsid w:val="00E31403"/>
    <w:rsid w:val="00E36865"/>
    <w:rsid w:val="00E51C1E"/>
    <w:rsid w:val="00E55606"/>
    <w:rsid w:val="00E56A72"/>
    <w:rsid w:val="00E60DA4"/>
    <w:rsid w:val="00E614E2"/>
    <w:rsid w:val="00E65491"/>
    <w:rsid w:val="00E664EF"/>
    <w:rsid w:val="00E67C1C"/>
    <w:rsid w:val="00E70A62"/>
    <w:rsid w:val="00E73231"/>
    <w:rsid w:val="00E737D6"/>
    <w:rsid w:val="00E75E8C"/>
    <w:rsid w:val="00E76A51"/>
    <w:rsid w:val="00E853D4"/>
    <w:rsid w:val="00E858F3"/>
    <w:rsid w:val="00E872D4"/>
    <w:rsid w:val="00EA6215"/>
    <w:rsid w:val="00EB156A"/>
    <w:rsid w:val="00EB4A2D"/>
    <w:rsid w:val="00EC1870"/>
    <w:rsid w:val="00ED0F90"/>
    <w:rsid w:val="00ED67CA"/>
    <w:rsid w:val="00ED7C2A"/>
    <w:rsid w:val="00EE34A5"/>
    <w:rsid w:val="00EE44E5"/>
    <w:rsid w:val="00EE4B4A"/>
    <w:rsid w:val="00EE794A"/>
    <w:rsid w:val="00EE7DE5"/>
    <w:rsid w:val="00F02B31"/>
    <w:rsid w:val="00F11D77"/>
    <w:rsid w:val="00F45F5A"/>
    <w:rsid w:val="00F478A2"/>
    <w:rsid w:val="00F64661"/>
    <w:rsid w:val="00F67D36"/>
    <w:rsid w:val="00F74C8D"/>
    <w:rsid w:val="00F76207"/>
    <w:rsid w:val="00F8241E"/>
    <w:rsid w:val="00F85428"/>
    <w:rsid w:val="00F9106B"/>
    <w:rsid w:val="00F92C03"/>
    <w:rsid w:val="00F9434F"/>
    <w:rsid w:val="00FA1AE4"/>
    <w:rsid w:val="00FA2434"/>
    <w:rsid w:val="00FC11E8"/>
    <w:rsid w:val="00FC18DE"/>
    <w:rsid w:val="00FC5D23"/>
    <w:rsid w:val="00FC66DA"/>
    <w:rsid w:val="00FD35BF"/>
    <w:rsid w:val="00FD50FC"/>
    <w:rsid w:val="00FE1573"/>
    <w:rsid w:val="00FF3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04F94"/>
  <w15:docId w15:val="{9AC80A8D-997F-4F5B-9E68-F59E37B21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635"/>
    <w:pPr>
      <w:keepNext/>
      <w:keepLines/>
      <w:numPr>
        <w:numId w:val="135"/>
      </w:numPr>
      <w:bidi/>
      <w:spacing w:before="480" w:after="0" w:line="276" w:lineRule="auto"/>
      <w:outlineLvl w:val="0"/>
    </w:pPr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AEE"/>
    <w:pPr>
      <w:keepNext/>
      <w:keepLines/>
      <w:numPr>
        <w:ilvl w:val="1"/>
        <w:numId w:val="13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6B6D"/>
    <w:pPr>
      <w:keepNext/>
      <w:keepLines/>
      <w:numPr>
        <w:ilvl w:val="2"/>
        <w:numId w:val="13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6B6D"/>
    <w:pPr>
      <w:keepNext/>
      <w:keepLines/>
      <w:numPr>
        <w:ilvl w:val="3"/>
        <w:numId w:val="13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6B6D"/>
    <w:pPr>
      <w:keepNext/>
      <w:keepLines/>
      <w:numPr>
        <w:ilvl w:val="4"/>
        <w:numId w:val="13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6B6D"/>
    <w:pPr>
      <w:keepNext/>
      <w:keepLines/>
      <w:numPr>
        <w:ilvl w:val="5"/>
        <w:numId w:val="13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6B6D"/>
    <w:pPr>
      <w:keepNext/>
      <w:keepLines/>
      <w:numPr>
        <w:ilvl w:val="6"/>
        <w:numId w:val="13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6B6D"/>
    <w:pPr>
      <w:keepNext/>
      <w:keepLines/>
      <w:numPr>
        <w:ilvl w:val="7"/>
        <w:numId w:val="13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6B6D"/>
    <w:pPr>
      <w:keepNext/>
      <w:keepLines/>
      <w:numPr>
        <w:ilvl w:val="8"/>
        <w:numId w:val="13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736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36EF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64A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5635"/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BodyText">
    <w:name w:val="Body Text"/>
    <w:basedOn w:val="Normal"/>
    <w:link w:val="BodyTextChar"/>
    <w:qFormat/>
    <w:rsid w:val="0067522E"/>
    <w:pPr>
      <w:keepNext/>
      <w:bidi/>
      <w:spacing w:after="120" w:line="240" w:lineRule="auto"/>
      <w:jc w:val="both"/>
    </w:pPr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BodyTextChar">
    <w:name w:val="Body Text Char"/>
    <w:basedOn w:val="DefaultParagraphFont"/>
    <w:link w:val="BodyText"/>
    <w:rsid w:val="0067522E"/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72A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A41"/>
  </w:style>
  <w:style w:type="paragraph" w:styleId="Footer">
    <w:name w:val="footer"/>
    <w:basedOn w:val="Normal"/>
    <w:link w:val="Foot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A41"/>
  </w:style>
  <w:style w:type="character" w:styleId="CommentReference">
    <w:name w:val="annotation reference"/>
    <w:basedOn w:val="DefaultParagraphFont"/>
    <w:uiPriority w:val="99"/>
    <w:semiHidden/>
    <w:unhideWhenUsed/>
    <w:rsid w:val="00A51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6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6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6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A6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63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6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6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6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6B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6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_gmo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176EF-B8F9-4890-A182-623F08138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eh Karami</dc:creator>
  <cp:keywords/>
  <dc:description/>
  <cp:lastModifiedBy>amin</cp:lastModifiedBy>
  <cp:revision>7</cp:revision>
  <dcterms:created xsi:type="dcterms:W3CDTF">2019-10-15T10:51:00Z</dcterms:created>
  <dcterms:modified xsi:type="dcterms:W3CDTF">2019-11-15T21:48:00Z</dcterms:modified>
</cp:coreProperties>
</file>